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CC5EE" w14:textId="77777777" w:rsidR="009549CF" w:rsidRPr="00E70AF7" w:rsidRDefault="009549CF" w:rsidP="007159C5">
      <w:pPr>
        <w:pStyle w:val="NoSpacing"/>
        <w:jc w:val="center"/>
        <w:rPr>
          <w:rFonts w:cs="Arial"/>
          <w:b/>
          <w:sz w:val="2"/>
          <w:szCs w:val="28"/>
        </w:rPr>
      </w:pPr>
    </w:p>
    <w:p w14:paraId="7B81E02C" w14:textId="77777777" w:rsidR="00D87C9C" w:rsidRDefault="0089382B" w:rsidP="007159C5">
      <w:pPr>
        <w:pStyle w:val="NoSpacing"/>
        <w:jc w:val="center"/>
        <w:rPr>
          <w:rFonts w:cs="Arial"/>
          <w:b/>
          <w:sz w:val="32"/>
          <w:szCs w:val="28"/>
        </w:rPr>
      </w:pPr>
      <w:r w:rsidRPr="00D87C9C">
        <w:rPr>
          <w:rFonts w:cs="Arial"/>
          <w:b/>
          <w:sz w:val="32"/>
          <w:szCs w:val="28"/>
        </w:rPr>
        <w:t>STUDENT COMPLAINT FORM</w:t>
      </w:r>
      <w:r w:rsidR="00383E1B" w:rsidRPr="00D87C9C">
        <w:rPr>
          <w:rFonts w:cs="Arial"/>
          <w:b/>
          <w:sz w:val="32"/>
          <w:szCs w:val="28"/>
        </w:rPr>
        <w:t xml:space="preserve"> </w:t>
      </w:r>
    </w:p>
    <w:p w14:paraId="4081F856" w14:textId="77777777" w:rsidR="007159C5" w:rsidRPr="00D87C9C" w:rsidRDefault="00AA366C" w:rsidP="007159C5">
      <w:pPr>
        <w:pStyle w:val="NoSpacing"/>
        <w:jc w:val="center"/>
        <w:rPr>
          <w:rFonts w:cs="Arial"/>
          <w:b/>
          <w:sz w:val="32"/>
          <w:szCs w:val="32"/>
        </w:rPr>
      </w:pPr>
      <w:r w:rsidRPr="00D87C9C">
        <w:rPr>
          <w:rFonts w:cs="Arial"/>
          <w:b/>
          <w:sz w:val="32"/>
          <w:szCs w:val="32"/>
        </w:rPr>
        <w:t xml:space="preserve">STAGE </w:t>
      </w:r>
      <w:r w:rsidR="005C07F6">
        <w:rPr>
          <w:rFonts w:cs="Arial"/>
          <w:b/>
          <w:sz w:val="32"/>
          <w:szCs w:val="32"/>
        </w:rPr>
        <w:t>II</w:t>
      </w:r>
      <w:r w:rsidR="007C52CC">
        <w:rPr>
          <w:rFonts w:cs="Arial"/>
          <w:b/>
          <w:sz w:val="32"/>
          <w:szCs w:val="32"/>
        </w:rPr>
        <w:t>I</w:t>
      </w:r>
      <w:r w:rsidR="00D87C9C" w:rsidRPr="00D87C9C">
        <w:rPr>
          <w:rFonts w:cs="Arial"/>
          <w:b/>
          <w:sz w:val="32"/>
          <w:szCs w:val="32"/>
        </w:rPr>
        <w:t xml:space="preserve"> </w:t>
      </w:r>
      <w:r w:rsidR="005C07F6">
        <w:rPr>
          <w:rFonts w:cs="Arial"/>
          <w:b/>
          <w:sz w:val="32"/>
          <w:szCs w:val="32"/>
        </w:rPr>
        <w:t>–</w:t>
      </w:r>
      <w:r w:rsidR="00D87C9C" w:rsidRPr="00D87C9C">
        <w:rPr>
          <w:rFonts w:cs="Arial"/>
          <w:b/>
          <w:sz w:val="32"/>
          <w:szCs w:val="32"/>
        </w:rPr>
        <w:t xml:space="preserve"> </w:t>
      </w:r>
      <w:r w:rsidR="007C52CC">
        <w:rPr>
          <w:rFonts w:cs="Arial"/>
          <w:b/>
          <w:sz w:val="32"/>
          <w:szCs w:val="32"/>
        </w:rPr>
        <w:t>Review (Completion of Procedures)</w:t>
      </w:r>
    </w:p>
    <w:p w14:paraId="5520DAED" w14:textId="77777777" w:rsidR="007159C5" w:rsidRPr="00E70AF7" w:rsidRDefault="007159C5" w:rsidP="007159C5">
      <w:pPr>
        <w:pStyle w:val="NoSpacing"/>
        <w:rPr>
          <w:sz w:val="8"/>
        </w:rPr>
      </w:pPr>
    </w:p>
    <w:p w14:paraId="687B8E36" w14:textId="77777777" w:rsidR="00040B08" w:rsidRPr="006C6CCC" w:rsidRDefault="00040B08" w:rsidP="00316A34">
      <w:pPr>
        <w:pStyle w:val="NoSpacing"/>
        <w:numPr>
          <w:ilvl w:val="0"/>
          <w:numId w:val="5"/>
        </w:numPr>
        <w:ind w:left="142" w:hanging="142"/>
        <w:jc w:val="both"/>
        <w:rPr>
          <w:rFonts w:cs="Arial"/>
        </w:rPr>
      </w:pPr>
      <w:r w:rsidRPr="006C6CCC">
        <w:rPr>
          <w:rFonts w:cs="Arial"/>
        </w:rPr>
        <w:t>Please ensure that you have read the Complaints Procedure before you complete this form:</w:t>
      </w:r>
    </w:p>
    <w:p w14:paraId="670B9ED5" w14:textId="77777777" w:rsidR="00040B08" w:rsidRPr="006C6CCC" w:rsidRDefault="00E6505A" w:rsidP="00316A34">
      <w:pPr>
        <w:pStyle w:val="NoSpacing"/>
        <w:ind w:left="142"/>
        <w:jc w:val="both"/>
        <w:rPr>
          <w:rFonts w:cs="Arial"/>
        </w:rPr>
      </w:pPr>
      <w:hyperlink r:id="rId8" w:history="1">
        <w:r w:rsidR="00040B08" w:rsidRPr="006C6CCC">
          <w:rPr>
            <w:rStyle w:val="Hyperlink"/>
            <w:rFonts w:cs="Arial"/>
          </w:rPr>
          <w:t>https://www.uwl.ac.uk/about-us/policies-and-regulations</w:t>
        </w:r>
      </w:hyperlink>
    </w:p>
    <w:p w14:paraId="43D93CD3" w14:textId="77777777" w:rsidR="00D87C9C" w:rsidRPr="006C6CCC" w:rsidRDefault="00D87C9C" w:rsidP="00316A34">
      <w:pPr>
        <w:pStyle w:val="NoSpacing"/>
        <w:numPr>
          <w:ilvl w:val="0"/>
          <w:numId w:val="5"/>
        </w:numPr>
        <w:ind w:left="142" w:hanging="142"/>
        <w:jc w:val="both"/>
        <w:rPr>
          <w:rFonts w:cs="Arial"/>
        </w:rPr>
      </w:pPr>
      <w:r w:rsidRPr="006C6CCC">
        <w:rPr>
          <w:rFonts w:cs="Arial"/>
        </w:rPr>
        <w:t>Advice on completion of the form can be obtained from the Students’ Union</w:t>
      </w:r>
      <w:r w:rsidR="009549CF">
        <w:rPr>
          <w:rFonts w:cs="Arial"/>
        </w:rPr>
        <w:t>,</w:t>
      </w:r>
      <w:r w:rsidRPr="006C6CCC">
        <w:rPr>
          <w:rFonts w:cs="Arial"/>
        </w:rPr>
        <w:t xml:space="preserve"> and we recommend that you contact them by E-mail </w:t>
      </w:r>
      <w:hyperlink r:id="rId9" w:history="1">
        <w:r w:rsidRPr="006C6CCC">
          <w:rPr>
            <w:rStyle w:val="Hyperlink"/>
            <w:rFonts w:cs="Arial"/>
          </w:rPr>
          <w:t>uwl.su@uwl.ac.uk</w:t>
        </w:r>
      </w:hyperlink>
      <w:r w:rsidRPr="006C6CCC">
        <w:rPr>
          <w:rFonts w:cs="Arial"/>
        </w:rPr>
        <w:t xml:space="preserve"> or telephone 020 8231 2276.</w:t>
      </w:r>
    </w:p>
    <w:p w14:paraId="7FFF569F" w14:textId="77777777" w:rsidR="00A73B2C" w:rsidRDefault="007C52CC" w:rsidP="00A73B2C">
      <w:pPr>
        <w:pStyle w:val="NoSpacing"/>
        <w:numPr>
          <w:ilvl w:val="0"/>
          <w:numId w:val="5"/>
        </w:numPr>
        <w:ind w:left="142" w:hanging="142"/>
        <w:jc w:val="both"/>
        <w:rPr>
          <w:rFonts w:cs="Arial"/>
        </w:rPr>
      </w:pPr>
      <w:r w:rsidRPr="00A73B2C">
        <w:rPr>
          <w:rFonts w:cs="Arial"/>
        </w:rPr>
        <w:t xml:space="preserve">Stage 3 </w:t>
      </w:r>
      <w:r w:rsidR="00A73B2C" w:rsidRPr="00A73B2C">
        <w:rPr>
          <w:rFonts w:cs="Arial"/>
        </w:rPr>
        <w:t xml:space="preserve">complaint constitutes a review and not a re-investigation of your stage 2 complaint. Please indicate </w:t>
      </w:r>
      <w:r w:rsidR="00E70AF7">
        <w:rPr>
          <w:rFonts w:cs="Arial"/>
        </w:rPr>
        <w:t xml:space="preserve">below </w:t>
      </w:r>
      <w:r w:rsidR="00A73B2C" w:rsidRPr="00A73B2C">
        <w:rPr>
          <w:rFonts w:cs="Arial"/>
        </w:rPr>
        <w:t xml:space="preserve">the </w:t>
      </w:r>
      <w:r w:rsidR="00E70AF7">
        <w:rPr>
          <w:rFonts w:cs="Arial"/>
        </w:rPr>
        <w:t xml:space="preserve">valid </w:t>
      </w:r>
      <w:r w:rsidR="00A73B2C" w:rsidRPr="00A73B2C">
        <w:rPr>
          <w:rFonts w:cs="Arial"/>
        </w:rPr>
        <w:t xml:space="preserve">grounds </w:t>
      </w:r>
      <w:r w:rsidR="00E70AF7">
        <w:rPr>
          <w:rFonts w:cs="Arial"/>
        </w:rPr>
        <w:t xml:space="preserve">for the </w:t>
      </w:r>
      <w:r w:rsidR="00A73B2C" w:rsidRPr="00A73B2C">
        <w:rPr>
          <w:rFonts w:cs="Arial"/>
        </w:rPr>
        <w:t>review of your stage 2 complaint</w:t>
      </w:r>
      <w:r w:rsidR="00E70AF7">
        <w:rPr>
          <w:rFonts w:cs="Arial"/>
        </w:rPr>
        <w:t xml:space="preserve"> (tick as appropriate)</w:t>
      </w:r>
      <w:r w:rsidR="00A73B2C" w:rsidRPr="00A73B2C">
        <w:rPr>
          <w:rFonts w:cs="Arial"/>
        </w:rPr>
        <w:t xml:space="preserve">: </w:t>
      </w:r>
    </w:p>
    <w:p w14:paraId="01AB0827" w14:textId="77777777" w:rsidR="00E70AF7" w:rsidRPr="00E70AF7" w:rsidRDefault="00E70AF7" w:rsidP="00E70AF7">
      <w:pPr>
        <w:pStyle w:val="NoSpacing"/>
        <w:ind w:left="142"/>
        <w:jc w:val="both"/>
        <w:rPr>
          <w:rFonts w:cs="Arial"/>
          <w:sz w:val="2"/>
        </w:rPr>
      </w:pPr>
    </w:p>
    <w:p w14:paraId="19647359" w14:textId="77777777" w:rsidR="00A73B2C" w:rsidRPr="009874C9" w:rsidRDefault="00E6505A" w:rsidP="00FF1108">
      <w:pPr>
        <w:pStyle w:val="NoSpacing"/>
        <w:ind w:left="360" w:hanging="218"/>
        <w:jc w:val="both"/>
        <w:rPr>
          <w:i/>
        </w:rPr>
      </w:pPr>
      <w:sdt>
        <w:sdtPr>
          <w:rPr>
            <w:rFonts w:cs="Arial"/>
          </w:rPr>
          <w:id w:val="-465737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1108">
            <w:rPr>
              <w:rFonts w:ascii="MS Gothic" w:eastAsia="MS Gothic" w:hAnsi="MS Gothic" w:cs="Arial" w:hint="eastAsia"/>
            </w:rPr>
            <w:t>☐</w:t>
          </w:r>
        </w:sdtContent>
      </w:sdt>
      <w:r w:rsidR="00FF1108" w:rsidRPr="009874C9">
        <w:rPr>
          <w:i/>
        </w:rPr>
        <w:t xml:space="preserve"> </w:t>
      </w:r>
      <w:r w:rsidR="00A73B2C" w:rsidRPr="009874C9">
        <w:rPr>
          <w:i/>
        </w:rPr>
        <w:t>There were procedural irregularities in the investigation of the complaint; or</w:t>
      </w:r>
    </w:p>
    <w:p w14:paraId="3DA9D322" w14:textId="77777777" w:rsidR="00FF1108" w:rsidRDefault="00E6505A" w:rsidP="00FF1108">
      <w:pPr>
        <w:pStyle w:val="NoSpacing"/>
        <w:ind w:left="360" w:hanging="218"/>
        <w:jc w:val="both"/>
        <w:rPr>
          <w:i/>
        </w:rPr>
      </w:pPr>
      <w:sdt>
        <w:sdtPr>
          <w:rPr>
            <w:rFonts w:cs="Arial"/>
          </w:rPr>
          <w:id w:val="-929350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1108">
            <w:rPr>
              <w:rFonts w:ascii="MS Gothic" w:eastAsia="MS Gothic" w:hAnsi="MS Gothic" w:cs="Arial" w:hint="eastAsia"/>
            </w:rPr>
            <w:t>☐</w:t>
          </w:r>
        </w:sdtContent>
      </w:sdt>
      <w:r w:rsidR="00FF1108" w:rsidRPr="009874C9">
        <w:rPr>
          <w:i/>
        </w:rPr>
        <w:t xml:space="preserve"> </w:t>
      </w:r>
      <w:r w:rsidR="00A73B2C" w:rsidRPr="009874C9">
        <w:rPr>
          <w:i/>
        </w:rPr>
        <w:t xml:space="preserve">Fresh evidence can be presented which could not reasonably have been made available with </w:t>
      </w:r>
      <w:proofErr w:type="gramStart"/>
      <w:r w:rsidR="00A73B2C" w:rsidRPr="009874C9">
        <w:rPr>
          <w:i/>
        </w:rPr>
        <w:t>submission</w:t>
      </w:r>
      <w:proofErr w:type="gramEnd"/>
    </w:p>
    <w:p w14:paraId="371599DE" w14:textId="77777777" w:rsidR="00A73B2C" w:rsidRPr="009874C9" w:rsidRDefault="00FF1108" w:rsidP="00FF1108">
      <w:pPr>
        <w:pStyle w:val="NoSpacing"/>
        <w:ind w:left="360" w:hanging="218"/>
        <w:jc w:val="both"/>
        <w:rPr>
          <w:i/>
        </w:rPr>
      </w:pPr>
      <w:r>
        <w:rPr>
          <w:i/>
        </w:rPr>
        <w:t xml:space="preserve">     </w:t>
      </w:r>
      <w:r w:rsidR="00A73B2C" w:rsidRPr="009874C9">
        <w:rPr>
          <w:i/>
        </w:rPr>
        <w:t xml:space="preserve">of the Stage </w:t>
      </w:r>
      <w:r w:rsidR="00E70AF7" w:rsidRPr="009874C9">
        <w:rPr>
          <w:i/>
        </w:rPr>
        <w:t>2</w:t>
      </w:r>
      <w:r w:rsidR="00A73B2C" w:rsidRPr="009874C9">
        <w:rPr>
          <w:i/>
        </w:rPr>
        <w:t xml:space="preserve"> Form; or</w:t>
      </w:r>
    </w:p>
    <w:p w14:paraId="52BC9D4F" w14:textId="77777777" w:rsidR="00E70AF7" w:rsidRPr="009874C9" w:rsidRDefault="00E6505A" w:rsidP="00FF1108">
      <w:pPr>
        <w:pStyle w:val="NoSpacing"/>
        <w:ind w:left="360" w:hanging="218"/>
        <w:jc w:val="both"/>
        <w:rPr>
          <w:i/>
        </w:rPr>
      </w:pPr>
      <w:sdt>
        <w:sdtPr>
          <w:rPr>
            <w:rFonts w:cs="Arial"/>
          </w:rPr>
          <w:id w:val="1564988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1108">
            <w:rPr>
              <w:rFonts w:ascii="MS Gothic" w:eastAsia="MS Gothic" w:hAnsi="MS Gothic" w:cs="Arial" w:hint="eastAsia"/>
            </w:rPr>
            <w:t>☐</w:t>
          </w:r>
        </w:sdtContent>
      </w:sdt>
      <w:r w:rsidR="00FF1108" w:rsidRPr="009874C9">
        <w:rPr>
          <w:i/>
        </w:rPr>
        <w:t xml:space="preserve"> </w:t>
      </w:r>
      <w:r w:rsidR="00A73B2C" w:rsidRPr="009874C9">
        <w:rPr>
          <w:i/>
        </w:rPr>
        <w:t xml:space="preserve">The outcome of the investigation was not reasonable in all the </w:t>
      </w:r>
      <w:proofErr w:type="gramStart"/>
      <w:r w:rsidR="00A73B2C" w:rsidRPr="009874C9">
        <w:rPr>
          <w:i/>
        </w:rPr>
        <w:t>circumstances</w:t>
      </w:r>
      <w:proofErr w:type="gramEnd"/>
      <w:r w:rsidR="00E70AF7" w:rsidRPr="009874C9">
        <w:rPr>
          <w:i/>
        </w:rPr>
        <w:t xml:space="preserve"> </w:t>
      </w:r>
    </w:p>
    <w:p w14:paraId="28EBBA5D" w14:textId="77777777" w:rsidR="00E70AF7" w:rsidRPr="00E70AF7" w:rsidRDefault="00E70AF7" w:rsidP="00E70AF7">
      <w:pPr>
        <w:pStyle w:val="NoSpacing"/>
        <w:rPr>
          <w:sz w:val="2"/>
        </w:rPr>
      </w:pPr>
    </w:p>
    <w:p w14:paraId="76595361" w14:textId="77777777" w:rsidR="00A73B2C" w:rsidRPr="00A73B2C" w:rsidRDefault="00E70AF7" w:rsidP="00E70AF7">
      <w:pPr>
        <w:pStyle w:val="NoSpacing"/>
      </w:pPr>
      <w:proofErr w:type="gramStart"/>
      <w:r>
        <w:t>Please  provide</w:t>
      </w:r>
      <w:proofErr w:type="gramEnd"/>
      <w:r>
        <w:t xml:space="preserve"> the detailed reasons for your indicated grounds in part 5 of this form </w:t>
      </w:r>
      <w:r w:rsidR="00A73B2C" w:rsidRPr="00E10074">
        <w:t>.</w:t>
      </w:r>
    </w:p>
    <w:p w14:paraId="5BE0A905" w14:textId="77777777" w:rsidR="00A73B2C" w:rsidRPr="00573705" w:rsidRDefault="00A73B2C" w:rsidP="00A73B2C">
      <w:pPr>
        <w:pStyle w:val="NoSpacing"/>
        <w:jc w:val="both"/>
        <w:rPr>
          <w:rFonts w:cs="Arial"/>
          <w:sz w:val="4"/>
        </w:rPr>
      </w:pPr>
    </w:p>
    <w:p w14:paraId="54C11D86" w14:textId="77777777" w:rsidR="001E257B" w:rsidRDefault="009549CF" w:rsidP="00316A34">
      <w:pPr>
        <w:pStyle w:val="NoSpacing"/>
        <w:ind w:left="-142"/>
        <w:jc w:val="both"/>
        <w:rPr>
          <w:rFonts w:cs="Arial"/>
          <w:b/>
        </w:rPr>
      </w:pPr>
      <w:r w:rsidRPr="00316A34">
        <w:rPr>
          <w:rFonts w:cs="Arial"/>
          <w:b/>
        </w:rPr>
        <w:t xml:space="preserve">If possible, please complete this form by typing in. If completing by hand, please make sure your handwriting is easy to read. </w:t>
      </w:r>
    </w:p>
    <w:p w14:paraId="0F968F6D" w14:textId="77777777" w:rsidR="00B077EB" w:rsidRPr="00316A34" w:rsidRDefault="009549CF" w:rsidP="00316A34">
      <w:pPr>
        <w:pStyle w:val="NoSpacing"/>
        <w:ind w:left="-142"/>
        <w:jc w:val="both"/>
        <w:rPr>
          <w:rFonts w:cs="Arial"/>
          <w:b/>
        </w:rPr>
      </w:pPr>
      <w:r w:rsidRPr="00316A34">
        <w:rPr>
          <w:rFonts w:cs="Arial"/>
          <w:b/>
        </w:rPr>
        <w:t xml:space="preserve">Once completed, please submit this form with all relevant evidence to </w:t>
      </w:r>
      <w:hyperlink r:id="rId10" w:history="1">
        <w:r w:rsidRPr="00316A34">
          <w:rPr>
            <w:rStyle w:val="Hyperlink"/>
            <w:rFonts w:cs="Arial"/>
            <w:b/>
          </w:rPr>
          <w:t>university.secretary@uwl.ac.uk</w:t>
        </w:r>
      </w:hyperlink>
    </w:p>
    <w:p w14:paraId="1E08F1BC" w14:textId="77777777" w:rsidR="0047744E" w:rsidRPr="00573705" w:rsidRDefault="0047744E" w:rsidP="00316A34">
      <w:pPr>
        <w:pStyle w:val="NoSpacing"/>
        <w:jc w:val="both"/>
        <w:rPr>
          <w:sz w:val="2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830"/>
        <w:gridCol w:w="6946"/>
      </w:tblGrid>
      <w:tr w:rsidR="00E62317" w:rsidRPr="00E10074" w14:paraId="51CEC3FD" w14:textId="77777777" w:rsidTr="007C52CC">
        <w:trPr>
          <w:trHeight w:val="424"/>
        </w:trPr>
        <w:tc>
          <w:tcPr>
            <w:tcW w:w="2830" w:type="dxa"/>
            <w:shd w:val="clear" w:color="auto" w:fill="FFE7E7"/>
            <w:vAlign w:val="center"/>
          </w:tcPr>
          <w:p w14:paraId="582E886C" w14:textId="77777777" w:rsidR="00E62317" w:rsidRPr="00E10074" w:rsidRDefault="00E62317" w:rsidP="009549CF">
            <w:pPr>
              <w:pStyle w:val="ListParagraph"/>
              <w:numPr>
                <w:ilvl w:val="0"/>
                <w:numId w:val="2"/>
              </w:numPr>
              <w:ind w:left="313" w:hanging="284"/>
            </w:pPr>
            <w:r w:rsidRPr="00E10074">
              <w:rPr>
                <w:b/>
              </w:rPr>
              <w:t>Your Details</w:t>
            </w:r>
          </w:p>
        </w:tc>
        <w:tc>
          <w:tcPr>
            <w:tcW w:w="6946" w:type="dxa"/>
            <w:shd w:val="clear" w:color="auto" w:fill="FFE7E7"/>
            <w:vAlign w:val="center"/>
          </w:tcPr>
          <w:p w14:paraId="0C3469E2" w14:textId="77777777" w:rsidR="00E62317" w:rsidRPr="00E10074" w:rsidRDefault="00E62317" w:rsidP="009549CF"/>
        </w:tc>
      </w:tr>
      <w:tr w:rsidR="00D87C9C" w:rsidRPr="00E10074" w14:paraId="283280CA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0441A64B" w14:textId="77777777" w:rsidR="00D87C9C" w:rsidRPr="00E10074" w:rsidRDefault="00D87C9C" w:rsidP="00D87C9C">
            <w:r>
              <w:t xml:space="preserve">Title </w:t>
            </w:r>
          </w:p>
        </w:tc>
        <w:tc>
          <w:tcPr>
            <w:tcW w:w="6946" w:type="dxa"/>
            <w:vAlign w:val="center"/>
          </w:tcPr>
          <w:p w14:paraId="65953581" w14:textId="77777777" w:rsidR="00D87C9C" w:rsidRPr="00E10074" w:rsidRDefault="00E6505A" w:rsidP="00D87C9C">
            <w:sdt>
              <w:sdtPr>
                <w:rPr>
                  <w:rFonts w:cs="Arial"/>
                </w:rPr>
                <w:id w:val="-96560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Mr     </w:t>
            </w:r>
            <w:sdt>
              <w:sdtPr>
                <w:rPr>
                  <w:rFonts w:cs="Arial"/>
                </w:rPr>
                <w:id w:val="-202253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 w:rsidRPr="006037B7">
              <w:rPr>
                <w:rFonts w:ascii="Calibri" w:hAnsi="Calibri" w:cs="Arial"/>
              </w:rPr>
              <w:t>Mrs</w:t>
            </w:r>
            <w:r w:rsidR="00D87C9C">
              <w:rPr>
                <w:rFonts w:ascii="Calibri" w:hAnsi="Calibri" w:cs="Arial"/>
              </w:rPr>
              <w:t xml:space="preserve">     </w:t>
            </w:r>
            <w:sdt>
              <w:sdtPr>
                <w:rPr>
                  <w:rFonts w:cs="Arial"/>
                </w:rPr>
                <w:id w:val="1399720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Miss     </w:t>
            </w:r>
            <w:sdt>
              <w:sdtPr>
                <w:rPr>
                  <w:rFonts w:cs="Arial"/>
                </w:rPr>
                <w:id w:val="-524946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Ms     </w:t>
            </w:r>
            <w:sdt>
              <w:sdtPr>
                <w:rPr>
                  <w:rFonts w:cs="Arial"/>
                </w:rPr>
                <w:id w:val="837267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>Other________________</w:t>
            </w:r>
            <w:r w:rsidR="00FF1108">
              <w:t>______</w:t>
            </w:r>
          </w:p>
        </w:tc>
      </w:tr>
      <w:tr w:rsidR="00E62317" w:rsidRPr="00E10074" w14:paraId="77C17858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34838094" w14:textId="77777777" w:rsidR="00E62317" w:rsidRPr="00E10074" w:rsidRDefault="00D87C9C" w:rsidP="00D87C9C">
            <w:r>
              <w:t>First Name &amp; Family Name</w:t>
            </w:r>
          </w:p>
        </w:tc>
        <w:tc>
          <w:tcPr>
            <w:tcW w:w="6946" w:type="dxa"/>
            <w:vAlign w:val="center"/>
          </w:tcPr>
          <w:p w14:paraId="33E87446" w14:textId="77777777" w:rsidR="00E62317" w:rsidRPr="00E10074" w:rsidRDefault="00E62317" w:rsidP="00D87C9C"/>
        </w:tc>
      </w:tr>
      <w:tr w:rsidR="00D87C9C" w:rsidRPr="00E10074" w14:paraId="2A8433EA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5432BCC8" w14:textId="77777777" w:rsidR="00D87C9C" w:rsidRPr="00E10074" w:rsidRDefault="00D87C9C" w:rsidP="00D87C9C">
            <w:r w:rsidRPr="00E10074">
              <w:t xml:space="preserve">Student </w:t>
            </w:r>
            <w:r>
              <w:t xml:space="preserve">ID </w:t>
            </w:r>
            <w:r w:rsidRPr="00E10074">
              <w:t>Number</w:t>
            </w:r>
          </w:p>
        </w:tc>
        <w:tc>
          <w:tcPr>
            <w:tcW w:w="6946" w:type="dxa"/>
            <w:vAlign w:val="center"/>
          </w:tcPr>
          <w:p w14:paraId="39812564" w14:textId="77777777" w:rsidR="00D87C9C" w:rsidRPr="00E10074" w:rsidRDefault="00D87C9C" w:rsidP="00D87C9C"/>
        </w:tc>
      </w:tr>
      <w:tr w:rsidR="00E62317" w:rsidRPr="00E10074" w14:paraId="5F30B354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2CC84F88" w14:textId="77777777" w:rsidR="00E62317" w:rsidRPr="00E10074" w:rsidRDefault="00D87C9C" w:rsidP="00D87C9C">
            <w:r>
              <w:t xml:space="preserve">School/College </w:t>
            </w:r>
          </w:p>
        </w:tc>
        <w:tc>
          <w:tcPr>
            <w:tcW w:w="6946" w:type="dxa"/>
            <w:vAlign w:val="center"/>
          </w:tcPr>
          <w:p w14:paraId="1B9FDEBD" w14:textId="77777777" w:rsidR="00E62317" w:rsidRPr="00E10074" w:rsidRDefault="00E62317" w:rsidP="00D87C9C"/>
        </w:tc>
      </w:tr>
      <w:tr w:rsidR="00E62317" w:rsidRPr="00E10074" w14:paraId="7A1303BF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6A5C7FF8" w14:textId="77777777" w:rsidR="00E62317" w:rsidRPr="00E10074" w:rsidRDefault="00D87C9C" w:rsidP="00D87C9C">
            <w:r>
              <w:t>Course</w:t>
            </w:r>
          </w:p>
        </w:tc>
        <w:tc>
          <w:tcPr>
            <w:tcW w:w="6946" w:type="dxa"/>
            <w:vAlign w:val="center"/>
          </w:tcPr>
          <w:p w14:paraId="79A640DB" w14:textId="77777777" w:rsidR="00E62317" w:rsidRPr="00E10074" w:rsidRDefault="00E62317" w:rsidP="00D87C9C"/>
        </w:tc>
      </w:tr>
      <w:tr w:rsidR="00E62317" w:rsidRPr="00E10074" w14:paraId="7D6A365C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4683AFB2" w14:textId="77777777" w:rsidR="00E62317" w:rsidRPr="00E10074" w:rsidRDefault="00E65E27" w:rsidP="00D87C9C">
            <w:r>
              <w:t>Type</w:t>
            </w:r>
            <w:r w:rsidR="00D87C9C">
              <w:t xml:space="preserve"> of study </w:t>
            </w:r>
          </w:p>
        </w:tc>
        <w:tc>
          <w:tcPr>
            <w:tcW w:w="6946" w:type="dxa"/>
            <w:vAlign w:val="center"/>
          </w:tcPr>
          <w:p w14:paraId="44F81C80" w14:textId="77777777" w:rsidR="00E62317" w:rsidRPr="00E10074" w:rsidRDefault="00E6505A" w:rsidP="00D87C9C">
            <w:sdt>
              <w:sdtPr>
                <w:rPr>
                  <w:rFonts w:cs="Arial"/>
                </w:rPr>
                <w:id w:val="128440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F1108">
              <w:t xml:space="preserve"> </w:t>
            </w:r>
            <w:r w:rsidR="00D87C9C">
              <w:t xml:space="preserve">Foundation   </w:t>
            </w:r>
            <w:sdt>
              <w:sdtPr>
                <w:rPr>
                  <w:rFonts w:cs="Arial"/>
                </w:rPr>
                <w:id w:val="-705326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rPr>
                <w:rFonts w:ascii="Calibri" w:hAnsi="Calibri" w:cs="Arial"/>
              </w:rPr>
              <w:t xml:space="preserve">Bachelors   </w:t>
            </w:r>
            <w:sdt>
              <w:sdtPr>
                <w:rPr>
                  <w:rFonts w:cs="Arial"/>
                </w:rPr>
                <w:id w:val="-297759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Masters   </w:t>
            </w:r>
            <w:sdt>
              <w:sdtPr>
                <w:rPr>
                  <w:rFonts w:cs="Arial"/>
                </w:rPr>
                <w:id w:val="-560943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>Other</w:t>
            </w:r>
            <w:r w:rsidR="00D87C9C" w:rsidRPr="00FF1108">
              <w:t>_________</w:t>
            </w:r>
            <w:r w:rsidR="00FF1108">
              <w:t>_________</w:t>
            </w:r>
          </w:p>
        </w:tc>
      </w:tr>
    </w:tbl>
    <w:p w14:paraId="6EB45BC8" w14:textId="77777777" w:rsidR="00E62317" w:rsidRPr="00573705" w:rsidRDefault="00E62317" w:rsidP="00D87C9C">
      <w:pPr>
        <w:pStyle w:val="NoSpacing"/>
        <w:rPr>
          <w:sz w:val="8"/>
        </w:rPr>
      </w:pPr>
    </w:p>
    <w:tbl>
      <w:tblPr>
        <w:tblStyle w:val="TableGrid"/>
        <w:tblpPr w:leftFromText="180" w:rightFromText="180" w:vertAnchor="text" w:horzAnchor="margin" w:tblpY="-40"/>
        <w:tblW w:w="9776" w:type="dxa"/>
        <w:tblLook w:val="04A0" w:firstRow="1" w:lastRow="0" w:firstColumn="1" w:lastColumn="0" w:noHBand="0" w:noVBand="1"/>
      </w:tblPr>
      <w:tblGrid>
        <w:gridCol w:w="2830"/>
        <w:gridCol w:w="6946"/>
      </w:tblGrid>
      <w:tr w:rsidR="0089382B" w14:paraId="3EB80B73" w14:textId="77777777" w:rsidTr="007C52CC">
        <w:tc>
          <w:tcPr>
            <w:tcW w:w="9776" w:type="dxa"/>
            <w:gridSpan w:val="2"/>
            <w:shd w:val="clear" w:color="auto" w:fill="FFE7E7"/>
          </w:tcPr>
          <w:p w14:paraId="18320B4F" w14:textId="77777777" w:rsidR="009549CF" w:rsidRDefault="00D87C9C" w:rsidP="001E257B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b/>
              </w:rPr>
            </w:pPr>
            <w:r>
              <w:rPr>
                <w:b/>
              </w:rPr>
              <w:t xml:space="preserve">Your </w:t>
            </w:r>
            <w:r w:rsidR="0089382B" w:rsidRPr="00D87C9C">
              <w:rPr>
                <w:b/>
              </w:rPr>
              <w:t xml:space="preserve">Contact Information </w:t>
            </w:r>
          </w:p>
          <w:p w14:paraId="52E88EB8" w14:textId="77777777" w:rsidR="0089382B" w:rsidRPr="009549CF" w:rsidRDefault="00D87C9C" w:rsidP="001E257B">
            <w:pPr>
              <w:pStyle w:val="ListParagraph"/>
              <w:ind w:left="313"/>
              <w:rPr>
                <w:b/>
                <w:sz w:val="21"/>
                <w:szCs w:val="21"/>
              </w:rPr>
            </w:pPr>
            <w:r w:rsidRPr="009549CF">
              <w:rPr>
                <w:sz w:val="21"/>
                <w:szCs w:val="21"/>
              </w:rPr>
              <w:t xml:space="preserve">If you have supplied contact information which is different from the details registered </w:t>
            </w:r>
            <w:r w:rsidR="009549CF" w:rsidRPr="009549CF">
              <w:rPr>
                <w:sz w:val="21"/>
                <w:szCs w:val="21"/>
              </w:rPr>
              <w:t>with</w:t>
            </w:r>
            <w:r w:rsidRPr="009549CF">
              <w:rPr>
                <w:sz w:val="21"/>
                <w:szCs w:val="21"/>
              </w:rPr>
              <w:t xml:space="preserve"> </w:t>
            </w:r>
            <w:r w:rsidR="009549CF" w:rsidRPr="009549CF">
              <w:rPr>
                <w:sz w:val="21"/>
                <w:szCs w:val="21"/>
              </w:rPr>
              <w:t>the University</w:t>
            </w:r>
            <w:r w:rsidRPr="009549CF">
              <w:rPr>
                <w:sz w:val="21"/>
                <w:szCs w:val="21"/>
              </w:rPr>
              <w:t>, please update your details on My Registry a</w:t>
            </w:r>
            <w:r w:rsidR="009549CF" w:rsidRPr="009549CF">
              <w:rPr>
                <w:sz w:val="21"/>
                <w:szCs w:val="21"/>
              </w:rPr>
              <w:t>s soon as possible</w:t>
            </w:r>
          </w:p>
        </w:tc>
      </w:tr>
      <w:tr w:rsidR="0089382B" w14:paraId="3DFBA8BE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359C161E" w14:textId="77777777" w:rsidR="0089382B" w:rsidRDefault="006C6CCC" w:rsidP="001E257B">
            <w:r>
              <w:t>UWL E-</w:t>
            </w:r>
            <w:r w:rsidR="0089382B">
              <w:t>mail</w:t>
            </w:r>
          </w:p>
        </w:tc>
        <w:tc>
          <w:tcPr>
            <w:tcW w:w="6946" w:type="dxa"/>
            <w:vAlign w:val="center"/>
          </w:tcPr>
          <w:p w14:paraId="4009407C" w14:textId="77777777" w:rsidR="0089382B" w:rsidRDefault="00C920D9" w:rsidP="001E257B">
            <w:r>
              <w:t xml:space="preserve">                             </w:t>
            </w:r>
            <w:r w:rsidR="009549CF">
              <w:t xml:space="preserve">    </w:t>
            </w:r>
            <w:r w:rsidR="00E65E27">
              <w:t xml:space="preserve">    </w:t>
            </w:r>
            <w:r w:rsidR="0089382B" w:rsidRPr="0047744E">
              <w:t>@student.uwl.ac.uk</w:t>
            </w:r>
          </w:p>
        </w:tc>
      </w:tr>
      <w:tr w:rsidR="0089382B" w14:paraId="67604D7B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7A8556BD" w14:textId="77777777" w:rsidR="0089382B" w:rsidRDefault="006C6CCC" w:rsidP="001E257B">
            <w:r>
              <w:t>Alternative E-</w:t>
            </w:r>
            <w:r w:rsidR="0089382B">
              <w:t>mail</w:t>
            </w:r>
          </w:p>
        </w:tc>
        <w:tc>
          <w:tcPr>
            <w:tcW w:w="6946" w:type="dxa"/>
            <w:vAlign w:val="center"/>
          </w:tcPr>
          <w:p w14:paraId="685D8911" w14:textId="77777777" w:rsidR="0089382B" w:rsidRDefault="0089382B" w:rsidP="001E257B"/>
        </w:tc>
      </w:tr>
      <w:tr w:rsidR="0089382B" w14:paraId="0E155007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74894EA2" w14:textId="77777777" w:rsidR="0089382B" w:rsidRDefault="0089382B" w:rsidP="001E257B">
            <w:r>
              <w:t>Phone Number</w:t>
            </w:r>
          </w:p>
        </w:tc>
        <w:tc>
          <w:tcPr>
            <w:tcW w:w="6946" w:type="dxa"/>
            <w:vAlign w:val="center"/>
          </w:tcPr>
          <w:p w14:paraId="529A8CB8" w14:textId="77777777" w:rsidR="0089382B" w:rsidRDefault="0089382B" w:rsidP="001E257B"/>
        </w:tc>
      </w:tr>
      <w:tr w:rsidR="00D87C9C" w14:paraId="0EE580E2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62ABE692" w14:textId="77777777" w:rsidR="00D87C9C" w:rsidRDefault="00D87C9C" w:rsidP="001E257B">
            <w:r>
              <w:t>Contact Address</w:t>
            </w:r>
          </w:p>
        </w:tc>
        <w:tc>
          <w:tcPr>
            <w:tcW w:w="6946" w:type="dxa"/>
            <w:vAlign w:val="center"/>
          </w:tcPr>
          <w:p w14:paraId="77B95A8F" w14:textId="77777777" w:rsidR="00D87C9C" w:rsidRDefault="00D87C9C" w:rsidP="001E257B"/>
          <w:p w14:paraId="1CD412E4" w14:textId="77777777" w:rsidR="001E257B" w:rsidRDefault="001E257B" w:rsidP="001E257B"/>
        </w:tc>
      </w:tr>
    </w:tbl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2830"/>
        <w:gridCol w:w="6946"/>
      </w:tblGrid>
      <w:tr w:rsidR="006C6CCC" w:rsidRPr="00E10074" w14:paraId="3435F7A2" w14:textId="77777777" w:rsidTr="007C52CC">
        <w:trPr>
          <w:trHeight w:val="526"/>
        </w:trPr>
        <w:tc>
          <w:tcPr>
            <w:tcW w:w="9776" w:type="dxa"/>
            <w:gridSpan w:val="2"/>
            <w:shd w:val="clear" w:color="auto" w:fill="FFE7E7"/>
            <w:vAlign w:val="center"/>
          </w:tcPr>
          <w:p w14:paraId="158E1F98" w14:textId="77777777" w:rsidR="006C6CCC" w:rsidRPr="00D87C9C" w:rsidRDefault="006C6CCC" w:rsidP="009549CF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b/>
              </w:rPr>
            </w:pPr>
            <w:r>
              <w:rPr>
                <w:b/>
              </w:rPr>
              <w:t>Students</w:t>
            </w:r>
            <w:r w:rsidRPr="00D87C9C">
              <w:rPr>
                <w:b/>
              </w:rPr>
              <w:t xml:space="preserve"> Union</w:t>
            </w:r>
            <w:r>
              <w:rPr>
                <w:b/>
              </w:rPr>
              <w:t xml:space="preserve"> Advisor </w:t>
            </w:r>
          </w:p>
          <w:p w14:paraId="085EB442" w14:textId="77777777" w:rsidR="006C6CCC" w:rsidRPr="00D87C9C" w:rsidRDefault="009549CF" w:rsidP="009549CF">
            <w:pPr>
              <w:rPr>
                <w:b/>
              </w:rPr>
            </w:pPr>
            <w:r>
              <w:t xml:space="preserve">      </w:t>
            </w:r>
            <w:r w:rsidR="006C6CCC" w:rsidRPr="00AD032E">
              <w:t xml:space="preserve">If you </w:t>
            </w:r>
            <w:r>
              <w:t xml:space="preserve">have </w:t>
            </w:r>
            <w:r w:rsidR="006C6CCC">
              <w:t>sought advice from the UWL Students Union,</w:t>
            </w:r>
            <w:r w:rsidR="006C6CCC" w:rsidRPr="00AD032E">
              <w:t xml:space="preserve"> please </w:t>
            </w:r>
            <w:r w:rsidR="006C6CCC">
              <w:t>complete this part of the form</w:t>
            </w:r>
            <w:r w:rsidR="006C6CCC" w:rsidRPr="00AD032E">
              <w:t xml:space="preserve"> </w:t>
            </w:r>
          </w:p>
        </w:tc>
      </w:tr>
      <w:tr w:rsidR="00D87C9C" w:rsidRPr="00E10074" w14:paraId="1015CA87" w14:textId="77777777" w:rsidTr="001E257B">
        <w:trPr>
          <w:trHeight w:val="283"/>
        </w:trPr>
        <w:tc>
          <w:tcPr>
            <w:tcW w:w="2830" w:type="dxa"/>
            <w:shd w:val="clear" w:color="auto" w:fill="FFFFFF" w:themeFill="background1"/>
            <w:vAlign w:val="center"/>
          </w:tcPr>
          <w:p w14:paraId="1569C969" w14:textId="77777777" w:rsidR="00D87C9C" w:rsidRPr="00D87C9C" w:rsidRDefault="00D87C9C" w:rsidP="00D87C9C">
            <w:r w:rsidRPr="00D87C9C">
              <w:t xml:space="preserve">Name of your </w:t>
            </w:r>
            <w:r>
              <w:t>SU advisor</w:t>
            </w:r>
          </w:p>
        </w:tc>
        <w:tc>
          <w:tcPr>
            <w:tcW w:w="6946" w:type="dxa"/>
            <w:shd w:val="clear" w:color="auto" w:fill="FFFFFF" w:themeFill="background1"/>
            <w:vAlign w:val="center"/>
          </w:tcPr>
          <w:p w14:paraId="16608688" w14:textId="77777777" w:rsidR="00D87C9C" w:rsidRPr="00E10074" w:rsidRDefault="00D87C9C" w:rsidP="00D87C9C"/>
        </w:tc>
      </w:tr>
      <w:tr w:rsidR="00D87C9C" w:rsidRPr="00E10074" w14:paraId="2F888EB3" w14:textId="77777777" w:rsidTr="001E257B">
        <w:trPr>
          <w:trHeight w:val="283"/>
        </w:trPr>
        <w:tc>
          <w:tcPr>
            <w:tcW w:w="2830" w:type="dxa"/>
            <w:shd w:val="clear" w:color="auto" w:fill="FFFFFF" w:themeFill="background1"/>
            <w:vAlign w:val="center"/>
          </w:tcPr>
          <w:p w14:paraId="2F075C95" w14:textId="77777777" w:rsidR="00D87C9C" w:rsidRDefault="00E6505A" w:rsidP="00D87C9C">
            <w:pPr>
              <w:rPr>
                <w:b/>
              </w:rPr>
            </w:pPr>
            <w:sdt>
              <w:sdtPr>
                <w:rPr>
                  <w:rFonts w:cs="Arial"/>
                </w:rPr>
                <w:id w:val="-1055309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 w:rsidRPr="00D87C9C">
              <w:rPr>
                <w:b/>
              </w:rPr>
              <w:t xml:space="preserve">YES </w:t>
            </w:r>
            <w:r w:rsidR="00D87C9C">
              <w:t xml:space="preserve">   </w:t>
            </w:r>
            <w:r w:rsidR="00202BA4">
              <w:t xml:space="preserve">     </w:t>
            </w:r>
            <w:r w:rsidR="00D87C9C">
              <w:t xml:space="preserve"> </w:t>
            </w:r>
            <w:sdt>
              <w:sdtPr>
                <w:rPr>
                  <w:rFonts w:cs="Arial"/>
                </w:rPr>
                <w:id w:val="-1680429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 w:rsidRPr="00D87C9C">
              <w:rPr>
                <w:rFonts w:ascii="Calibri" w:hAnsi="Calibri" w:cs="Arial"/>
                <w:b/>
              </w:rPr>
              <w:t xml:space="preserve">NO </w:t>
            </w:r>
            <w:r w:rsidR="00D87C9C">
              <w:rPr>
                <w:rFonts w:ascii="Calibri" w:hAnsi="Calibri" w:cs="Arial"/>
              </w:rPr>
              <w:t xml:space="preserve"> </w:t>
            </w:r>
          </w:p>
        </w:tc>
        <w:tc>
          <w:tcPr>
            <w:tcW w:w="6946" w:type="dxa"/>
            <w:shd w:val="clear" w:color="auto" w:fill="FFFFFF" w:themeFill="background1"/>
            <w:vAlign w:val="center"/>
          </w:tcPr>
          <w:p w14:paraId="48779B2B" w14:textId="77777777" w:rsidR="00D87C9C" w:rsidRPr="00E10074" w:rsidRDefault="00FF1108" w:rsidP="000D190A">
            <w:r w:rsidRPr="002D45C8">
              <w:t xml:space="preserve">Do you </w:t>
            </w:r>
            <w:r>
              <w:t xml:space="preserve">consent to us sharing the outcome of your </w:t>
            </w:r>
            <w:r w:rsidR="000D190A">
              <w:t xml:space="preserve">complaint review </w:t>
            </w:r>
            <w:r>
              <w:t xml:space="preserve">with </w:t>
            </w:r>
            <w:r w:rsidRPr="002D45C8">
              <w:t>your SU advisor?</w:t>
            </w:r>
            <w:r>
              <w:t xml:space="preserve">       </w:t>
            </w:r>
          </w:p>
        </w:tc>
      </w:tr>
    </w:tbl>
    <w:p w14:paraId="24D726D8" w14:textId="77777777" w:rsidR="00D87C9C" w:rsidRPr="001E257B" w:rsidRDefault="001E257B" w:rsidP="001E257B">
      <w:pPr>
        <w:tabs>
          <w:tab w:val="left" w:pos="8041"/>
        </w:tabs>
        <w:rPr>
          <w:sz w:val="4"/>
        </w:rPr>
      </w:pPr>
      <w:r>
        <w:rPr>
          <w:sz w:val="4"/>
        </w:rPr>
        <w:tab/>
      </w:r>
    </w:p>
    <w:tbl>
      <w:tblPr>
        <w:tblStyle w:val="TableGrid"/>
        <w:tblpPr w:leftFromText="180" w:rightFromText="180" w:vertAnchor="text" w:horzAnchor="margin" w:tblpY="-40"/>
        <w:tblW w:w="9776" w:type="dxa"/>
        <w:tblLook w:val="04A0" w:firstRow="1" w:lastRow="0" w:firstColumn="1" w:lastColumn="0" w:noHBand="0" w:noVBand="1"/>
      </w:tblPr>
      <w:tblGrid>
        <w:gridCol w:w="2830"/>
        <w:gridCol w:w="6946"/>
      </w:tblGrid>
      <w:tr w:rsidR="006C6CCC" w:rsidRPr="00AD032E" w14:paraId="6E1BCE2D" w14:textId="77777777" w:rsidTr="007C52CC">
        <w:trPr>
          <w:trHeight w:val="816"/>
        </w:trPr>
        <w:tc>
          <w:tcPr>
            <w:tcW w:w="9776" w:type="dxa"/>
            <w:gridSpan w:val="2"/>
            <w:shd w:val="clear" w:color="auto" w:fill="FFE7E7"/>
            <w:vAlign w:val="center"/>
          </w:tcPr>
          <w:p w14:paraId="6CFA00B0" w14:textId="77777777" w:rsidR="006C6CCC" w:rsidRPr="006C6CCC" w:rsidRDefault="006C6CCC" w:rsidP="001E257B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b/>
              </w:rPr>
            </w:pPr>
            <w:r w:rsidRPr="006C6CCC">
              <w:rPr>
                <w:b/>
              </w:rPr>
              <w:t xml:space="preserve">Representative </w:t>
            </w:r>
          </w:p>
          <w:p w14:paraId="4DF94012" w14:textId="77777777" w:rsidR="006C6CCC" w:rsidRPr="006C6CCC" w:rsidRDefault="006C6CCC" w:rsidP="001E257B">
            <w:pPr>
              <w:rPr>
                <w:b/>
              </w:rPr>
            </w:pPr>
            <w:r w:rsidRPr="00AD032E">
              <w:t>If you are being represented by another person,</w:t>
            </w:r>
            <w:r>
              <w:t xml:space="preserve"> who should be contacted directly regarding this complaint,</w:t>
            </w:r>
            <w:r w:rsidRPr="00AD032E">
              <w:t xml:space="preserve"> please provide their details below. They will also need to sign this form</w:t>
            </w:r>
            <w:r>
              <w:t xml:space="preserve"> on the last page</w:t>
            </w:r>
          </w:p>
        </w:tc>
      </w:tr>
      <w:tr w:rsidR="006C6CCC" w14:paraId="0384461B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3BC173CF" w14:textId="77777777" w:rsidR="006C6CCC" w:rsidRDefault="006C6CCC" w:rsidP="001E257B">
            <w:r>
              <w:t>Title</w:t>
            </w:r>
          </w:p>
        </w:tc>
        <w:tc>
          <w:tcPr>
            <w:tcW w:w="6946" w:type="dxa"/>
            <w:vAlign w:val="center"/>
          </w:tcPr>
          <w:p w14:paraId="07848F90" w14:textId="77777777" w:rsidR="006C6CCC" w:rsidRDefault="00E6505A" w:rsidP="001E257B">
            <w:sdt>
              <w:sdtPr>
                <w:rPr>
                  <w:rFonts w:cs="Arial"/>
                </w:rPr>
                <w:id w:val="62859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F1108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>
              <w:t xml:space="preserve">Mr     </w:t>
            </w:r>
            <w:r w:rsidR="00FF1108" w:rsidRPr="002D45C8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id w:val="-403380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F1108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 w:rsidRPr="006037B7">
              <w:rPr>
                <w:rFonts w:ascii="Calibri" w:hAnsi="Calibri" w:cs="Arial"/>
              </w:rPr>
              <w:t>Mrs</w:t>
            </w:r>
            <w:r w:rsidR="009549CF">
              <w:rPr>
                <w:rFonts w:ascii="Calibri" w:hAnsi="Calibri" w:cs="Arial"/>
              </w:rPr>
              <w:t xml:space="preserve">     </w:t>
            </w:r>
            <w:r w:rsidR="00FF1108" w:rsidRPr="002D45C8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id w:val="-351571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F1108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>
              <w:t xml:space="preserve">Miss     </w:t>
            </w:r>
            <w:r w:rsidR="00FF1108" w:rsidRPr="002D45C8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id w:val="268355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F1108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>
              <w:t xml:space="preserve">Ms     </w:t>
            </w:r>
            <w:r w:rsidR="00FF1108" w:rsidRPr="002D45C8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id w:val="132302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110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F1108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>
              <w:t>Other________________</w:t>
            </w:r>
            <w:r w:rsidR="00FF1108">
              <w:t>__</w:t>
            </w:r>
          </w:p>
        </w:tc>
      </w:tr>
      <w:tr w:rsidR="006C6CCC" w14:paraId="1431802B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04823588" w14:textId="77777777" w:rsidR="006C6CCC" w:rsidRDefault="006C6CCC" w:rsidP="001E257B">
            <w:r>
              <w:t xml:space="preserve">Name </w:t>
            </w:r>
            <w:r w:rsidR="009549CF">
              <w:t>&amp; Surname</w:t>
            </w:r>
          </w:p>
        </w:tc>
        <w:tc>
          <w:tcPr>
            <w:tcW w:w="6946" w:type="dxa"/>
            <w:vAlign w:val="center"/>
          </w:tcPr>
          <w:p w14:paraId="124C4CF8" w14:textId="77777777" w:rsidR="006C6CCC" w:rsidRDefault="006C6CCC" w:rsidP="001E257B"/>
        </w:tc>
      </w:tr>
      <w:tr w:rsidR="006C6CCC" w14:paraId="0FB03D4C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4A0E9C54" w14:textId="77777777" w:rsidR="006C6CCC" w:rsidRDefault="006C6CCC" w:rsidP="001E257B">
            <w:r>
              <w:t>Relationship to Student</w:t>
            </w:r>
          </w:p>
        </w:tc>
        <w:tc>
          <w:tcPr>
            <w:tcW w:w="6946" w:type="dxa"/>
            <w:vAlign w:val="center"/>
          </w:tcPr>
          <w:p w14:paraId="2D9030E3" w14:textId="77777777" w:rsidR="006C6CCC" w:rsidRDefault="006C6CCC" w:rsidP="001E257B"/>
        </w:tc>
      </w:tr>
      <w:tr w:rsidR="006C6CCC" w14:paraId="276A953F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772C555D" w14:textId="77777777" w:rsidR="006C6CCC" w:rsidRDefault="006C6CCC" w:rsidP="001E257B">
            <w:r>
              <w:t xml:space="preserve">E-mail </w:t>
            </w:r>
          </w:p>
        </w:tc>
        <w:tc>
          <w:tcPr>
            <w:tcW w:w="6946" w:type="dxa"/>
            <w:vAlign w:val="center"/>
          </w:tcPr>
          <w:p w14:paraId="7AD3B8EF" w14:textId="77777777" w:rsidR="006C6CCC" w:rsidRDefault="006C6CCC" w:rsidP="001E257B"/>
        </w:tc>
      </w:tr>
      <w:tr w:rsidR="006C6CCC" w14:paraId="1BA8B51A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3EEC656F" w14:textId="77777777" w:rsidR="006C6CCC" w:rsidRDefault="006C6CCC" w:rsidP="001E257B">
            <w:r>
              <w:t>Phone Number</w:t>
            </w:r>
          </w:p>
        </w:tc>
        <w:tc>
          <w:tcPr>
            <w:tcW w:w="6946" w:type="dxa"/>
            <w:vAlign w:val="center"/>
          </w:tcPr>
          <w:p w14:paraId="0DFC1B1C" w14:textId="77777777" w:rsidR="006C6CCC" w:rsidRDefault="006C6CCC" w:rsidP="001E257B"/>
        </w:tc>
      </w:tr>
      <w:tr w:rsidR="006C6CCC" w14:paraId="3543A070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32385534" w14:textId="77777777" w:rsidR="006C6CCC" w:rsidRDefault="006C6CCC" w:rsidP="001E257B">
            <w:r>
              <w:t>Contact Address</w:t>
            </w:r>
          </w:p>
        </w:tc>
        <w:tc>
          <w:tcPr>
            <w:tcW w:w="6946" w:type="dxa"/>
            <w:vAlign w:val="center"/>
          </w:tcPr>
          <w:p w14:paraId="36296C8E" w14:textId="77777777" w:rsidR="006C6CCC" w:rsidRDefault="006C6CCC" w:rsidP="001E257B"/>
          <w:p w14:paraId="6E36540E" w14:textId="77777777" w:rsidR="001E257B" w:rsidRDefault="001E257B" w:rsidP="001E257B"/>
        </w:tc>
      </w:tr>
    </w:tbl>
    <w:p w14:paraId="7E6EAC32" w14:textId="77777777" w:rsidR="00316A34" w:rsidRPr="00316A34" w:rsidRDefault="00316A34">
      <w:pPr>
        <w:rPr>
          <w:sz w:val="6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549CF" w14:paraId="63F959AD" w14:textId="77777777" w:rsidTr="008621F7">
        <w:trPr>
          <w:trHeight w:val="14030"/>
        </w:trPr>
        <w:tc>
          <w:tcPr>
            <w:tcW w:w="9776" w:type="dxa"/>
            <w:shd w:val="clear" w:color="auto" w:fill="auto"/>
          </w:tcPr>
          <w:p w14:paraId="76D0ED40" w14:textId="77777777" w:rsidR="009549CF" w:rsidRPr="008621F7" w:rsidRDefault="009549CF" w:rsidP="007C52CC">
            <w:pPr>
              <w:pStyle w:val="ListParagraph"/>
              <w:numPr>
                <w:ilvl w:val="0"/>
                <w:numId w:val="2"/>
              </w:numPr>
              <w:shd w:val="clear" w:color="auto" w:fill="FFE7E7"/>
              <w:ind w:left="313" w:hanging="284"/>
              <w:rPr>
                <w:b/>
                <w:sz w:val="24"/>
              </w:rPr>
            </w:pPr>
            <w:r>
              <w:lastRenderedPageBreak/>
              <w:t xml:space="preserve"> </w:t>
            </w:r>
            <w:r w:rsidR="008621F7" w:rsidRPr="008621F7">
              <w:rPr>
                <w:b/>
                <w:sz w:val="24"/>
              </w:rPr>
              <w:t xml:space="preserve">Reasons for your </w:t>
            </w:r>
            <w:r w:rsidR="008621F7">
              <w:rPr>
                <w:b/>
                <w:sz w:val="24"/>
              </w:rPr>
              <w:t>request to review your stage 2 complaint investigation:</w:t>
            </w:r>
          </w:p>
          <w:p w14:paraId="482AB074" w14:textId="77777777" w:rsidR="009549CF" w:rsidRPr="00572152" w:rsidRDefault="00573705" w:rsidP="007C52CC">
            <w:pPr>
              <w:pStyle w:val="ListParagraph"/>
              <w:numPr>
                <w:ilvl w:val="0"/>
                <w:numId w:val="10"/>
              </w:numPr>
              <w:shd w:val="clear" w:color="auto" w:fill="FFE7E7"/>
              <w:ind w:left="313" w:hanging="284"/>
              <w:jc w:val="both"/>
            </w:pPr>
            <w:r w:rsidRPr="00572152">
              <w:t>Please indicate which findings/statements</w:t>
            </w:r>
            <w:r w:rsidR="008621F7" w:rsidRPr="00572152">
              <w:t>/actions detailed</w:t>
            </w:r>
            <w:r w:rsidRPr="00572152">
              <w:t xml:space="preserve"> in </w:t>
            </w:r>
            <w:r w:rsidR="008621F7" w:rsidRPr="00572152">
              <w:t xml:space="preserve">the </w:t>
            </w:r>
            <w:r w:rsidRPr="00572152">
              <w:t>outcome</w:t>
            </w:r>
            <w:r w:rsidR="008621F7" w:rsidRPr="00572152">
              <w:t xml:space="preserve"> of your stage 2 complaint investigation</w:t>
            </w:r>
            <w:r w:rsidRPr="00572152">
              <w:t xml:space="preserve"> you disagree with and </w:t>
            </w:r>
            <w:r w:rsidR="008621F7" w:rsidRPr="00572152">
              <w:t>provide the</w:t>
            </w:r>
            <w:r w:rsidRPr="00572152">
              <w:t xml:space="preserve"> reasons why.</w:t>
            </w:r>
          </w:p>
          <w:p w14:paraId="28C023E4" w14:textId="77777777" w:rsidR="009549CF" w:rsidRPr="009549CF" w:rsidRDefault="009549CF" w:rsidP="007C52CC">
            <w:pPr>
              <w:pStyle w:val="ListParagraph"/>
              <w:numPr>
                <w:ilvl w:val="0"/>
                <w:numId w:val="10"/>
              </w:numPr>
              <w:shd w:val="clear" w:color="auto" w:fill="FFE7E7"/>
              <w:ind w:left="313" w:hanging="284"/>
              <w:jc w:val="both"/>
              <w:rPr>
                <w:u w:val="single"/>
              </w:rPr>
            </w:pPr>
            <w:r>
              <w:t xml:space="preserve">If you are completing this form by hand and require more space, continue on a separate sheet of paper, </w:t>
            </w:r>
            <w:r w:rsidRPr="009549CF">
              <w:t>which you must attach to this form</w:t>
            </w:r>
            <w:r>
              <w:t>.</w:t>
            </w:r>
            <w:r>
              <w:rPr>
                <w:u w:val="single"/>
              </w:rPr>
              <w:t xml:space="preserve"> </w:t>
            </w:r>
          </w:p>
          <w:p w14:paraId="6E2D9BD2" w14:textId="77777777" w:rsidR="009549CF" w:rsidRDefault="009549CF" w:rsidP="009549CF">
            <w:pPr>
              <w:jc w:val="both"/>
            </w:pPr>
          </w:p>
          <w:p w14:paraId="66BFB7C1" w14:textId="77777777" w:rsidR="009549CF" w:rsidRPr="00EA7712" w:rsidRDefault="009549CF" w:rsidP="009549CF">
            <w:pPr>
              <w:pStyle w:val="ListParagraph"/>
              <w:ind w:left="313"/>
              <w:jc w:val="both"/>
              <w:rPr>
                <w:b/>
              </w:rPr>
            </w:pPr>
          </w:p>
        </w:tc>
      </w:tr>
    </w:tbl>
    <w:p w14:paraId="6FF237A2" w14:textId="77777777" w:rsidR="00C74B5D" w:rsidRDefault="00C74B5D">
      <w:pPr>
        <w:rPr>
          <w:sz w:val="6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549CF" w14:paraId="46A6F3F0" w14:textId="77777777" w:rsidTr="0079121E">
        <w:trPr>
          <w:trHeight w:val="3988"/>
        </w:trPr>
        <w:tc>
          <w:tcPr>
            <w:tcW w:w="9776" w:type="dxa"/>
            <w:shd w:val="clear" w:color="auto" w:fill="auto"/>
          </w:tcPr>
          <w:p w14:paraId="3A4D305F" w14:textId="77777777" w:rsidR="009549CF" w:rsidRPr="00C74B5D" w:rsidRDefault="009549CF" w:rsidP="007C52CC">
            <w:pPr>
              <w:pStyle w:val="ListParagraph"/>
              <w:numPr>
                <w:ilvl w:val="0"/>
                <w:numId w:val="2"/>
              </w:numPr>
              <w:shd w:val="clear" w:color="auto" w:fill="FFE7E7"/>
              <w:ind w:left="313" w:hanging="284"/>
              <w:rPr>
                <w:b/>
              </w:rPr>
            </w:pPr>
            <w:r w:rsidRPr="00C74B5D">
              <w:rPr>
                <w:b/>
              </w:rPr>
              <w:lastRenderedPageBreak/>
              <w:t>Supp</w:t>
            </w:r>
            <w:r>
              <w:rPr>
                <w:b/>
              </w:rPr>
              <w:t>orting</w:t>
            </w:r>
            <w:r w:rsidRPr="00C74B5D">
              <w:rPr>
                <w:b/>
              </w:rPr>
              <w:t xml:space="preserve"> Evidence</w:t>
            </w:r>
            <w:r w:rsidR="008621F7">
              <w:rPr>
                <w:b/>
              </w:rPr>
              <w:t xml:space="preserve"> that was not available when submitting stage 2 complaint </w:t>
            </w:r>
            <w:r w:rsidR="008621F7" w:rsidRPr="008621F7">
              <w:t>(if applicable):</w:t>
            </w:r>
          </w:p>
          <w:p w14:paraId="3E45835B" w14:textId="77777777" w:rsidR="009549CF" w:rsidRDefault="009549CF" w:rsidP="007C52CC">
            <w:pPr>
              <w:pStyle w:val="ListParagraph"/>
              <w:numPr>
                <w:ilvl w:val="0"/>
                <w:numId w:val="9"/>
              </w:numPr>
              <w:shd w:val="clear" w:color="auto" w:fill="FFE7E7"/>
              <w:ind w:left="313" w:hanging="284"/>
              <w:jc w:val="both"/>
            </w:pPr>
            <w:r>
              <w:t>Please attach any relevant documents, for example, email correspondence</w:t>
            </w:r>
            <w:r w:rsidR="0079121E">
              <w:t>, to this form</w:t>
            </w:r>
            <w:r>
              <w:t>.</w:t>
            </w:r>
          </w:p>
          <w:p w14:paraId="0BCD018B" w14:textId="77777777" w:rsidR="009549CF" w:rsidRDefault="009549CF" w:rsidP="007C52CC">
            <w:pPr>
              <w:pStyle w:val="ListParagraph"/>
              <w:numPr>
                <w:ilvl w:val="0"/>
                <w:numId w:val="9"/>
              </w:numPr>
              <w:shd w:val="clear" w:color="auto" w:fill="FFE7E7"/>
              <w:ind w:left="313" w:hanging="284"/>
              <w:jc w:val="both"/>
            </w:pPr>
            <w:r>
              <w:t xml:space="preserve">Please list below the evidence you are attaching to support your complaint: </w:t>
            </w:r>
          </w:p>
          <w:p w14:paraId="52C0EFE9" w14:textId="77777777" w:rsidR="009549CF" w:rsidRDefault="009549CF" w:rsidP="00EA0F16"/>
          <w:p w14:paraId="4EC0A33F" w14:textId="77777777" w:rsidR="009549CF" w:rsidRDefault="009549CF" w:rsidP="00EA0F16"/>
          <w:p w14:paraId="4F438D6A" w14:textId="77777777" w:rsidR="009549CF" w:rsidRDefault="009549CF" w:rsidP="00EA0F16"/>
          <w:p w14:paraId="6D94FA11" w14:textId="77777777" w:rsidR="009549CF" w:rsidRDefault="009549CF" w:rsidP="00EA0F16"/>
          <w:p w14:paraId="074A40DC" w14:textId="77777777" w:rsidR="009549CF" w:rsidRPr="00C74B5D" w:rsidRDefault="009549CF" w:rsidP="00EA0F16">
            <w:pPr>
              <w:rPr>
                <w:b/>
              </w:rPr>
            </w:pPr>
          </w:p>
        </w:tc>
      </w:tr>
    </w:tbl>
    <w:p w14:paraId="0DE92AFD" w14:textId="77777777" w:rsidR="00C74B5D" w:rsidRDefault="00C74B5D">
      <w:pPr>
        <w:rPr>
          <w:sz w:val="6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549CF" w14:paraId="5C9498A1" w14:textId="77777777" w:rsidTr="0079121E">
        <w:trPr>
          <w:trHeight w:val="1864"/>
        </w:trPr>
        <w:tc>
          <w:tcPr>
            <w:tcW w:w="9776" w:type="dxa"/>
          </w:tcPr>
          <w:p w14:paraId="4522D57F" w14:textId="77777777" w:rsidR="009549CF" w:rsidRPr="002203E8" w:rsidRDefault="009549CF" w:rsidP="007C52CC">
            <w:pPr>
              <w:pStyle w:val="ListParagraph"/>
              <w:numPr>
                <w:ilvl w:val="0"/>
                <w:numId w:val="2"/>
              </w:numPr>
              <w:shd w:val="clear" w:color="auto" w:fill="FFE7E7"/>
              <w:ind w:left="313" w:hanging="284"/>
              <w:rPr>
                <w:b/>
              </w:rPr>
            </w:pPr>
            <w:r w:rsidRPr="002203E8">
              <w:rPr>
                <w:b/>
              </w:rPr>
              <w:t xml:space="preserve">Requested Outcome </w:t>
            </w:r>
          </w:p>
          <w:p w14:paraId="64653BB5" w14:textId="77777777" w:rsidR="009549CF" w:rsidRDefault="009549CF" w:rsidP="007C52CC">
            <w:pPr>
              <w:pStyle w:val="ListParagraph"/>
              <w:numPr>
                <w:ilvl w:val="0"/>
                <w:numId w:val="11"/>
              </w:numPr>
              <w:shd w:val="clear" w:color="auto" w:fill="FFE7E7"/>
              <w:ind w:left="313" w:hanging="284"/>
            </w:pPr>
            <w:r>
              <w:t>Please indicate what outcome you are expecting in order to resolve your complaint.</w:t>
            </w:r>
          </w:p>
          <w:p w14:paraId="1AB06F0A" w14:textId="77777777" w:rsidR="009549CF" w:rsidRDefault="009549CF" w:rsidP="0047744E"/>
          <w:p w14:paraId="7DA095C4" w14:textId="77777777" w:rsidR="009549CF" w:rsidRDefault="009549CF" w:rsidP="0047744E"/>
          <w:p w14:paraId="149E76D1" w14:textId="77777777" w:rsidR="009549CF" w:rsidRDefault="009549CF" w:rsidP="0047744E"/>
          <w:p w14:paraId="1E40F816" w14:textId="77777777" w:rsidR="009549CF" w:rsidRDefault="009549CF" w:rsidP="0047744E"/>
          <w:p w14:paraId="3D7A1465" w14:textId="77777777" w:rsidR="009549CF" w:rsidRDefault="009549CF" w:rsidP="0047744E"/>
          <w:p w14:paraId="0F6D4D92" w14:textId="77777777" w:rsidR="009549CF" w:rsidRDefault="009549CF" w:rsidP="0047744E"/>
          <w:p w14:paraId="6F459C93" w14:textId="77777777" w:rsidR="009549CF" w:rsidRPr="002203E8" w:rsidRDefault="009549CF" w:rsidP="0047744E">
            <w:pPr>
              <w:rPr>
                <w:b/>
              </w:rPr>
            </w:pPr>
          </w:p>
        </w:tc>
      </w:tr>
    </w:tbl>
    <w:p w14:paraId="4BB0419D" w14:textId="77777777" w:rsidR="00E62317" w:rsidRPr="00572152" w:rsidRDefault="00E62317" w:rsidP="0047744E">
      <w:pPr>
        <w:rPr>
          <w:b/>
          <w:sz w:val="2"/>
        </w:rPr>
      </w:pP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2216"/>
        <w:gridCol w:w="7531"/>
      </w:tblGrid>
      <w:tr w:rsidR="0079121E" w:rsidRPr="00E10074" w14:paraId="691C7685" w14:textId="77777777" w:rsidTr="007C52CC">
        <w:tc>
          <w:tcPr>
            <w:tcW w:w="9747" w:type="dxa"/>
            <w:gridSpan w:val="2"/>
            <w:shd w:val="clear" w:color="auto" w:fill="FFE7E7"/>
          </w:tcPr>
          <w:p w14:paraId="43D1F7CE" w14:textId="77777777" w:rsidR="0079121E" w:rsidRPr="00E10074" w:rsidRDefault="0079121E" w:rsidP="00EA0F16">
            <w:pPr>
              <w:pStyle w:val="ListParagraph"/>
              <w:numPr>
                <w:ilvl w:val="0"/>
                <w:numId w:val="2"/>
              </w:numPr>
              <w:ind w:left="313" w:hanging="313"/>
              <w:rPr>
                <w:b/>
              </w:rPr>
            </w:pPr>
            <w:r w:rsidRPr="00E10074">
              <w:rPr>
                <w:b/>
              </w:rPr>
              <w:t>Declaration</w:t>
            </w:r>
          </w:p>
        </w:tc>
      </w:tr>
      <w:tr w:rsidR="0079121E" w:rsidRPr="00E10074" w14:paraId="084D681B" w14:textId="77777777" w:rsidTr="001810E6">
        <w:trPr>
          <w:trHeight w:val="547"/>
        </w:trPr>
        <w:tc>
          <w:tcPr>
            <w:tcW w:w="9747" w:type="dxa"/>
            <w:gridSpan w:val="2"/>
          </w:tcPr>
          <w:p w14:paraId="03FBC09C" w14:textId="77777777" w:rsidR="0079121E" w:rsidRPr="00E10074" w:rsidRDefault="0079121E" w:rsidP="006B5EFF">
            <w:pPr>
              <w:pStyle w:val="ListParagraph"/>
              <w:numPr>
                <w:ilvl w:val="0"/>
                <w:numId w:val="13"/>
              </w:numPr>
              <w:ind w:left="313" w:hanging="284"/>
              <w:jc w:val="both"/>
            </w:pPr>
            <w:r w:rsidRPr="00E10074">
              <w:t>I have read and understood the Student Complaints Procedure.</w:t>
            </w:r>
            <w:r w:rsidR="000560EB">
              <w:t xml:space="preserve"> </w:t>
            </w:r>
          </w:p>
          <w:p w14:paraId="6C18D08C" w14:textId="77777777" w:rsidR="0079121E" w:rsidRPr="00E10074" w:rsidRDefault="0079121E" w:rsidP="006B5EFF">
            <w:pPr>
              <w:pStyle w:val="ListParagraph"/>
              <w:numPr>
                <w:ilvl w:val="0"/>
                <w:numId w:val="13"/>
              </w:numPr>
              <w:ind w:left="313" w:hanging="284"/>
              <w:jc w:val="both"/>
            </w:pPr>
            <w:r w:rsidRPr="00E10074">
              <w:t xml:space="preserve">I declare that the information given in this form is true and accurate to the best of my knowledge. </w:t>
            </w:r>
          </w:p>
          <w:p w14:paraId="0F058DB0" w14:textId="77777777" w:rsidR="0079121E" w:rsidRDefault="0079121E" w:rsidP="006B5EFF">
            <w:pPr>
              <w:pStyle w:val="ListParagraph"/>
              <w:numPr>
                <w:ilvl w:val="0"/>
                <w:numId w:val="13"/>
              </w:numPr>
              <w:ind w:left="313" w:hanging="284"/>
              <w:jc w:val="both"/>
            </w:pPr>
            <w:r w:rsidRPr="00E10074">
              <w:t xml:space="preserve">I am willing to answer further questions relating to this matter if required. </w:t>
            </w:r>
          </w:p>
          <w:p w14:paraId="6319521B" w14:textId="77777777" w:rsidR="006B5EFF" w:rsidRDefault="006B5EFF" w:rsidP="006B5EFF">
            <w:pPr>
              <w:pStyle w:val="ListParagraph"/>
              <w:numPr>
                <w:ilvl w:val="0"/>
                <w:numId w:val="13"/>
              </w:numPr>
              <w:ind w:left="313" w:hanging="284"/>
              <w:jc w:val="both"/>
            </w:pPr>
            <w:r>
              <w:t xml:space="preserve">In order for this complaint to be </w:t>
            </w:r>
            <w:r w:rsidR="00572152">
              <w:t xml:space="preserve">reviewed and, where the new evidence has been provided, </w:t>
            </w:r>
            <w:r>
              <w:t xml:space="preserve">investigated without prejudice I </w:t>
            </w:r>
            <w:r w:rsidR="00124989">
              <w:t>give my consent for</w:t>
            </w:r>
            <w:r>
              <w:t>:</w:t>
            </w:r>
          </w:p>
          <w:p w14:paraId="5D6FC659" w14:textId="77777777" w:rsidR="006B5EFF" w:rsidRDefault="00124989" w:rsidP="001810E6">
            <w:pPr>
              <w:pStyle w:val="ListParagraph"/>
              <w:numPr>
                <w:ilvl w:val="0"/>
                <w:numId w:val="17"/>
              </w:numPr>
              <w:ind w:left="426" w:hanging="142"/>
              <w:jc w:val="both"/>
            </w:pPr>
            <w:r>
              <w:t>T</w:t>
            </w:r>
            <w:r w:rsidR="00A95882">
              <w:t xml:space="preserve">he </w:t>
            </w:r>
            <w:r w:rsidR="00A95882" w:rsidRPr="00E10074">
              <w:t xml:space="preserve">University </w:t>
            </w:r>
            <w:proofErr w:type="gramStart"/>
            <w:r>
              <w:t xml:space="preserve">to </w:t>
            </w:r>
            <w:r w:rsidR="00A95882" w:rsidRPr="00E10074">
              <w:t xml:space="preserve"> use</w:t>
            </w:r>
            <w:proofErr w:type="gramEnd"/>
            <w:r w:rsidR="00A95882" w:rsidRPr="00E10074">
              <w:t xml:space="preserve"> the information provided on </w:t>
            </w:r>
            <w:r w:rsidR="00A95882">
              <w:t xml:space="preserve">and with </w:t>
            </w:r>
            <w:r w:rsidR="00A95882" w:rsidRPr="00E10074">
              <w:t xml:space="preserve">this form to </w:t>
            </w:r>
            <w:r w:rsidR="00572152">
              <w:t>review investigation of</w:t>
            </w:r>
            <w:r w:rsidR="00A95882" w:rsidRPr="00E10074">
              <w:t xml:space="preserve"> </w:t>
            </w:r>
            <w:r w:rsidR="00A95882">
              <w:t>my</w:t>
            </w:r>
            <w:r w:rsidR="00A95882" w:rsidRPr="00E10074">
              <w:t xml:space="preserve"> complaint</w:t>
            </w:r>
            <w:r w:rsidR="00F52077">
              <w:t xml:space="preserve"> and t</w:t>
            </w:r>
            <w:r w:rsidR="00A95882">
              <w:t xml:space="preserve">he details </w:t>
            </w:r>
            <w:r>
              <w:t>to</w:t>
            </w:r>
            <w:r w:rsidR="00A95882">
              <w:t xml:space="preserve"> be provided to relevant </w:t>
            </w:r>
            <w:r w:rsidR="00A95882" w:rsidRPr="00E10074">
              <w:t>schools or support s</w:t>
            </w:r>
            <w:r w:rsidR="00A95882">
              <w:t>ervices within the University if</w:t>
            </w:r>
            <w:r w:rsidR="00A95882" w:rsidRPr="00E10074">
              <w:t xml:space="preserve"> necessary</w:t>
            </w:r>
            <w:r w:rsidR="00572152">
              <w:t>.</w:t>
            </w:r>
            <w:r w:rsidR="00A95882" w:rsidRPr="00E10074">
              <w:t xml:space="preserve"> </w:t>
            </w:r>
          </w:p>
          <w:p w14:paraId="24193DCB" w14:textId="77777777" w:rsidR="000560EB" w:rsidRDefault="00124989" w:rsidP="001810E6">
            <w:pPr>
              <w:pStyle w:val="ListParagraph"/>
              <w:numPr>
                <w:ilvl w:val="0"/>
                <w:numId w:val="17"/>
              </w:numPr>
              <w:ind w:left="426" w:hanging="142"/>
              <w:jc w:val="both"/>
            </w:pPr>
            <w:r>
              <w:t>A</w:t>
            </w:r>
            <w:r w:rsidR="00EB7DD9">
              <w:t>ny</w:t>
            </w:r>
            <w:r w:rsidR="00A95882" w:rsidRPr="00E10074">
              <w:t xml:space="preserve"> member of staff mentioned in </w:t>
            </w:r>
            <w:r w:rsidR="00EB7DD9">
              <w:t>my</w:t>
            </w:r>
            <w:r w:rsidR="00A95882" w:rsidRPr="00E10074">
              <w:t xml:space="preserve"> complaint</w:t>
            </w:r>
            <w:r>
              <w:t xml:space="preserve"> to be made aware and given </w:t>
            </w:r>
            <w:r w:rsidR="00A95882" w:rsidRPr="00E10074">
              <w:t xml:space="preserve">the opportunity to comment. </w:t>
            </w:r>
          </w:p>
          <w:p w14:paraId="77645914" w14:textId="77777777" w:rsidR="00A95882" w:rsidRPr="00572152" w:rsidRDefault="00124989" w:rsidP="001810E6">
            <w:pPr>
              <w:pStyle w:val="ListParagraph"/>
              <w:numPr>
                <w:ilvl w:val="0"/>
                <w:numId w:val="17"/>
              </w:numPr>
              <w:ind w:left="426" w:hanging="142"/>
              <w:jc w:val="both"/>
            </w:pPr>
            <w:r w:rsidRPr="001810E6">
              <w:rPr>
                <w:rFonts w:cs="Arial"/>
              </w:rPr>
              <w:t>A</w:t>
            </w:r>
            <w:r w:rsidR="000560EB" w:rsidRPr="001810E6">
              <w:rPr>
                <w:rFonts w:cs="Arial"/>
              </w:rPr>
              <w:t xml:space="preserve">ny person about whom the complaint is made </w:t>
            </w:r>
            <w:r w:rsidRPr="001810E6">
              <w:rPr>
                <w:rFonts w:cs="Arial"/>
              </w:rPr>
              <w:t>to</w:t>
            </w:r>
            <w:r w:rsidR="000560EB" w:rsidRPr="001810E6">
              <w:rPr>
                <w:rFonts w:cs="Arial"/>
              </w:rPr>
              <w:t xml:space="preserve"> be supplied with the copy of my complaint and supporting evidence.</w:t>
            </w:r>
          </w:p>
          <w:p w14:paraId="5FBA4747" w14:textId="77777777" w:rsidR="00572152" w:rsidRPr="00E10074" w:rsidRDefault="00572152" w:rsidP="00572152">
            <w:pPr>
              <w:pStyle w:val="ListParagraph"/>
              <w:numPr>
                <w:ilvl w:val="0"/>
                <w:numId w:val="20"/>
              </w:numPr>
              <w:ind w:left="284" w:hanging="284"/>
              <w:jc w:val="both"/>
            </w:pPr>
            <w:r>
              <w:t xml:space="preserve">I understand that Stage 3 complaint review </w:t>
            </w:r>
            <w:proofErr w:type="spellStart"/>
            <w:r>
              <w:t>exausts</w:t>
            </w:r>
            <w:proofErr w:type="spellEnd"/>
            <w:r>
              <w:t xml:space="preserve"> the UWL internal procedures and there will be no further opportunity to pursue the complaint within the University.</w:t>
            </w:r>
          </w:p>
        </w:tc>
      </w:tr>
      <w:tr w:rsidR="0079121E" w:rsidRPr="00E10074" w14:paraId="1620EFB0" w14:textId="77777777" w:rsidTr="007C52CC">
        <w:tc>
          <w:tcPr>
            <w:tcW w:w="2216" w:type="dxa"/>
            <w:shd w:val="clear" w:color="auto" w:fill="FFE7E7"/>
            <w:vAlign w:val="center"/>
          </w:tcPr>
          <w:p w14:paraId="1C9F8A36" w14:textId="77777777" w:rsidR="0079121E" w:rsidRPr="00E10074" w:rsidRDefault="0079121E" w:rsidP="00316A34">
            <w:pPr>
              <w:jc w:val="right"/>
              <w:rPr>
                <w:b/>
              </w:rPr>
            </w:pPr>
            <w:r>
              <w:rPr>
                <w:b/>
              </w:rPr>
              <w:t>Student</w:t>
            </w:r>
            <w:r w:rsidR="000560EB">
              <w:rPr>
                <w:b/>
              </w:rPr>
              <w:t>’s</w:t>
            </w:r>
            <w:r>
              <w:rPr>
                <w:b/>
              </w:rPr>
              <w:t xml:space="preserve"> </w:t>
            </w:r>
            <w:r w:rsidRPr="00E10074">
              <w:rPr>
                <w:b/>
              </w:rPr>
              <w:t>Sign</w:t>
            </w:r>
            <w:r>
              <w:rPr>
                <w:b/>
              </w:rPr>
              <w:t>ature</w:t>
            </w:r>
            <w:r w:rsidRPr="00E10074">
              <w:rPr>
                <w:b/>
              </w:rPr>
              <w:t>:</w:t>
            </w:r>
          </w:p>
        </w:tc>
        <w:tc>
          <w:tcPr>
            <w:tcW w:w="7531" w:type="dxa"/>
          </w:tcPr>
          <w:p w14:paraId="2F85E826" w14:textId="77777777" w:rsidR="0079121E" w:rsidRDefault="0079121E" w:rsidP="00EA0F16"/>
          <w:p w14:paraId="3F27CBED" w14:textId="77777777" w:rsidR="0079121E" w:rsidRPr="00E10074" w:rsidRDefault="0079121E" w:rsidP="00EA0F16"/>
          <w:p w14:paraId="74C71FEE" w14:textId="77777777" w:rsidR="0079121E" w:rsidRPr="00E10074" w:rsidRDefault="00E65E27" w:rsidP="00EA0F16">
            <w:r w:rsidRPr="006B5EFF">
              <w:rPr>
                <w:sz w:val="20"/>
              </w:rPr>
              <w:t xml:space="preserve">(Please </w:t>
            </w:r>
            <w:r w:rsidR="009874C9">
              <w:rPr>
                <w:sz w:val="20"/>
              </w:rPr>
              <w:t xml:space="preserve">type in your name if completing </w:t>
            </w:r>
            <w:r w:rsidRPr="006B5EFF">
              <w:rPr>
                <w:sz w:val="20"/>
              </w:rPr>
              <w:t>this form electronically)</w:t>
            </w:r>
          </w:p>
        </w:tc>
      </w:tr>
      <w:tr w:rsidR="0079121E" w:rsidRPr="00E10074" w14:paraId="24A513DB" w14:textId="77777777" w:rsidTr="007C52CC">
        <w:tc>
          <w:tcPr>
            <w:tcW w:w="2216" w:type="dxa"/>
            <w:shd w:val="clear" w:color="auto" w:fill="FFE7E7"/>
            <w:vAlign w:val="center"/>
          </w:tcPr>
          <w:p w14:paraId="08980117" w14:textId="77777777" w:rsidR="0079121E" w:rsidRPr="00E10074" w:rsidRDefault="0079121E" w:rsidP="00316A34">
            <w:pPr>
              <w:jc w:val="right"/>
              <w:rPr>
                <w:b/>
              </w:rPr>
            </w:pPr>
            <w:r w:rsidRPr="00E10074">
              <w:rPr>
                <w:b/>
              </w:rPr>
              <w:t>Date:</w:t>
            </w:r>
          </w:p>
        </w:tc>
        <w:tc>
          <w:tcPr>
            <w:tcW w:w="7531" w:type="dxa"/>
          </w:tcPr>
          <w:p w14:paraId="4A6E9424" w14:textId="77777777" w:rsidR="0079121E" w:rsidRPr="00E10074" w:rsidRDefault="0079121E" w:rsidP="00EA0F16"/>
          <w:p w14:paraId="0F35F92E" w14:textId="77777777" w:rsidR="0079121E" w:rsidRPr="00E10074" w:rsidRDefault="0079121E" w:rsidP="00EA0F16"/>
        </w:tc>
      </w:tr>
      <w:tr w:rsidR="000560EB" w:rsidRPr="00E10074" w14:paraId="4567C029" w14:textId="77777777" w:rsidTr="001810E6">
        <w:tc>
          <w:tcPr>
            <w:tcW w:w="2216" w:type="dxa"/>
            <w:shd w:val="clear" w:color="auto" w:fill="FFFFFF" w:themeFill="background1"/>
            <w:vAlign w:val="center"/>
          </w:tcPr>
          <w:p w14:paraId="6BF79099" w14:textId="77777777" w:rsidR="000560EB" w:rsidRDefault="000560EB" w:rsidP="00316A34">
            <w:pPr>
              <w:jc w:val="right"/>
              <w:rPr>
                <w:b/>
              </w:rPr>
            </w:pPr>
            <w:r>
              <w:rPr>
                <w:b/>
              </w:rPr>
              <w:t>Representative’s signature</w:t>
            </w:r>
          </w:p>
          <w:p w14:paraId="137327D5" w14:textId="77777777" w:rsidR="000560EB" w:rsidRPr="00E10074" w:rsidRDefault="000560EB" w:rsidP="00316A34">
            <w:pPr>
              <w:jc w:val="right"/>
              <w:rPr>
                <w:b/>
              </w:rPr>
            </w:pPr>
            <w:r w:rsidRPr="000560EB">
              <w:t>(if applicable</w:t>
            </w:r>
            <w:proofErr w:type="gramStart"/>
            <w:r w:rsidRPr="000560EB">
              <w:t>)</w:t>
            </w:r>
            <w:r>
              <w:rPr>
                <w:b/>
              </w:rPr>
              <w:t xml:space="preserve"> </w:t>
            </w:r>
            <w:r w:rsidRPr="00E10074">
              <w:rPr>
                <w:b/>
              </w:rPr>
              <w:t>:</w:t>
            </w:r>
            <w:proofErr w:type="gramEnd"/>
          </w:p>
        </w:tc>
        <w:tc>
          <w:tcPr>
            <w:tcW w:w="7531" w:type="dxa"/>
          </w:tcPr>
          <w:p w14:paraId="43CBDFBC" w14:textId="77777777" w:rsidR="000560EB" w:rsidRDefault="000560EB" w:rsidP="00EB2FD1"/>
          <w:p w14:paraId="7F530277" w14:textId="77777777" w:rsidR="000560EB" w:rsidRPr="00E10074" w:rsidRDefault="000560EB" w:rsidP="00EB2FD1"/>
          <w:p w14:paraId="2E9280E6" w14:textId="77777777" w:rsidR="000560EB" w:rsidRPr="00E10074" w:rsidRDefault="000560EB" w:rsidP="00EB2FD1"/>
        </w:tc>
      </w:tr>
      <w:tr w:rsidR="000560EB" w:rsidRPr="00E10074" w14:paraId="71F46648" w14:textId="77777777" w:rsidTr="001810E6">
        <w:tc>
          <w:tcPr>
            <w:tcW w:w="2216" w:type="dxa"/>
            <w:shd w:val="clear" w:color="auto" w:fill="FFFFFF" w:themeFill="background1"/>
            <w:vAlign w:val="center"/>
          </w:tcPr>
          <w:p w14:paraId="3843BF1C" w14:textId="77777777" w:rsidR="000560EB" w:rsidRPr="00E10074" w:rsidRDefault="000560EB" w:rsidP="00316A34">
            <w:pPr>
              <w:jc w:val="right"/>
              <w:rPr>
                <w:b/>
              </w:rPr>
            </w:pPr>
            <w:r w:rsidRPr="00E10074">
              <w:rPr>
                <w:b/>
              </w:rPr>
              <w:t>Date:</w:t>
            </w:r>
          </w:p>
        </w:tc>
        <w:tc>
          <w:tcPr>
            <w:tcW w:w="7531" w:type="dxa"/>
          </w:tcPr>
          <w:p w14:paraId="1A076353" w14:textId="77777777" w:rsidR="000560EB" w:rsidRPr="00E10074" w:rsidRDefault="000560EB" w:rsidP="00EB2FD1"/>
          <w:p w14:paraId="287A2BF0" w14:textId="77777777" w:rsidR="000560EB" w:rsidRPr="00E10074" w:rsidRDefault="000560EB" w:rsidP="00EB2FD1"/>
        </w:tc>
      </w:tr>
    </w:tbl>
    <w:p w14:paraId="4804DF07" w14:textId="77777777" w:rsidR="0079121E" w:rsidRDefault="0079121E" w:rsidP="0047744E">
      <w:pPr>
        <w:rPr>
          <w:b/>
        </w:rPr>
      </w:pPr>
    </w:p>
    <w:sectPr w:rsidR="0079121E" w:rsidSect="0079121E">
      <w:footerReference w:type="default" r:id="rId11"/>
      <w:headerReference w:type="first" r:id="rId12"/>
      <w:footerReference w:type="first" r:id="rId13"/>
      <w:pgSz w:w="11906" w:h="16838"/>
      <w:pgMar w:top="1560" w:right="707" w:bottom="568" w:left="1440" w:header="568" w:footer="26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CE12AA" w14:textId="77777777" w:rsidR="00E6505A" w:rsidRDefault="00E6505A" w:rsidP="007159C5">
      <w:pPr>
        <w:spacing w:after="0" w:line="240" w:lineRule="auto"/>
      </w:pPr>
      <w:r>
        <w:separator/>
      </w:r>
    </w:p>
  </w:endnote>
  <w:endnote w:type="continuationSeparator" w:id="0">
    <w:p w14:paraId="04B1034B" w14:textId="77777777" w:rsidR="00E6505A" w:rsidRDefault="00E6505A" w:rsidP="007159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Sans Pro SemiBold">
    <w:altName w:val="Source Sans Pro SemiBold"/>
    <w:charset w:val="00"/>
    <w:family w:val="swiss"/>
    <w:pitch w:val="variable"/>
    <w:sig w:usb0="600002F7" w:usb1="02000001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60257834"/>
      <w:docPartObj>
        <w:docPartGallery w:val="Page Numbers (Bottom of Page)"/>
        <w:docPartUnique/>
      </w:docPartObj>
    </w:sdtPr>
    <w:sdtEndPr/>
    <w:sdtContent>
      <w:sdt>
        <w:sdtPr>
          <w:id w:val="694581367"/>
          <w:docPartObj>
            <w:docPartGallery w:val="Page Numbers (Top of Page)"/>
            <w:docPartUnique/>
          </w:docPartObj>
        </w:sdtPr>
        <w:sdtEndPr/>
        <w:sdtContent>
          <w:p w14:paraId="337A3038" w14:textId="77777777" w:rsidR="007159C5" w:rsidRDefault="007159C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A3F3E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A3F3E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198A7F6" w14:textId="77777777" w:rsidR="007159C5" w:rsidRDefault="007159C5" w:rsidP="007159C5">
    <w:pPr>
      <w:pStyle w:val="Footer"/>
      <w:tabs>
        <w:tab w:val="clear" w:pos="4513"/>
        <w:tab w:val="clear" w:pos="9026"/>
        <w:tab w:val="left" w:pos="3916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82944946"/>
      <w:docPartObj>
        <w:docPartGallery w:val="Page Numbers (Bottom of Page)"/>
        <w:docPartUnique/>
      </w:docPartObj>
    </w:sdtPr>
    <w:sdtEndPr/>
    <w:sdtContent>
      <w:sdt>
        <w:sdtPr>
          <w:id w:val="2083638826"/>
          <w:docPartObj>
            <w:docPartGallery w:val="Page Numbers (Top of Page)"/>
            <w:docPartUnique/>
          </w:docPartObj>
        </w:sdtPr>
        <w:sdtEndPr/>
        <w:sdtContent>
          <w:p w14:paraId="59900255" w14:textId="77777777" w:rsidR="00040B08" w:rsidRDefault="00040B0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A3F3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A3F3E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4B6597D" w14:textId="77777777" w:rsidR="007159C5" w:rsidRDefault="007159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23B81F" w14:textId="77777777" w:rsidR="00E6505A" w:rsidRDefault="00E6505A" w:rsidP="007159C5">
      <w:pPr>
        <w:spacing w:after="0" w:line="240" w:lineRule="auto"/>
      </w:pPr>
      <w:r>
        <w:separator/>
      </w:r>
    </w:p>
  </w:footnote>
  <w:footnote w:type="continuationSeparator" w:id="0">
    <w:p w14:paraId="55ACB29E" w14:textId="77777777" w:rsidR="00E6505A" w:rsidRDefault="00E6505A" w:rsidP="007159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8AADED" w14:textId="77777777" w:rsidR="007159C5" w:rsidRDefault="001E257B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65536EC" wp14:editId="0E28AB18">
              <wp:simplePos x="0" y="0"/>
              <wp:positionH relativeFrom="column">
                <wp:posOffset>4130040</wp:posOffset>
              </wp:positionH>
              <wp:positionV relativeFrom="paragraph">
                <wp:posOffset>-62280</wp:posOffset>
              </wp:positionV>
              <wp:extent cx="2055938" cy="575352"/>
              <wp:effectExtent l="0" t="0" r="20955" b="1524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5938" cy="575352"/>
                      </a:xfrm>
                      <a:prstGeom prst="rect">
                        <a:avLst/>
                      </a:prstGeom>
                      <a:solidFill>
                        <a:srgbClr val="FFE7E7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F79C81" w14:textId="77777777" w:rsidR="001E257B" w:rsidRPr="0047761C" w:rsidRDefault="001E257B" w:rsidP="001E257B">
                          <w:pPr>
                            <w:rPr>
                              <w:rFonts w:ascii="Verdana" w:hAnsi="Verdana"/>
                              <w:b/>
                              <w:sz w:val="56"/>
                            </w:rPr>
                          </w:pPr>
                          <w:r w:rsidRPr="007C52CC">
                            <w:rPr>
                              <w:rFonts w:ascii="Verdana" w:hAnsi="Verdana"/>
                              <w:b/>
                              <w:sz w:val="52"/>
                              <w:szCs w:val="52"/>
                            </w:rPr>
                            <w:t>FORM</w:t>
                          </w:r>
                          <w:r w:rsidRPr="0047761C">
                            <w:rPr>
                              <w:rFonts w:ascii="Verdana" w:hAnsi="Verdana"/>
                              <w:b/>
                              <w:sz w:val="56"/>
                            </w:rPr>
                            <w:t xml:space="preserve"> </w:t>
                          </w:r>
                          <w:r w:rsidRPr="0047761C">
                            <w:rPr>
                              <w:rFonts w:ascii="Verdana" w:hAnsi="Verdana"/>
                              <w:b/>
                              <w:sz w:val="64"/>
                              <w:szCs w:val="64"/>
                            </w:rPr>
                            <w:t>C</w:t>
                          </w:r>
                          <w:r w:rsidR="007C52CC">
                            <w:rPr>
                              <w:rFonts w:ascii="Verdana" w:hAnsi="Verdana"/>
                              <w:b/>
                              <w:sz w:val="64"/>
                              <w:szCs w:val="64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E354A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25.2pt;margin-top:-4.9pt;width:161.9pt;height:45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" fillcolor="#ffe7e7">
              <v:textbox>
                <w:txbxContent>
                  <w:p w:rsidR="001E257B" w:rsidRPr="0047761C" w:rsidRDefault="001E257B" w:rsidP="001E257B">
                    <w:pPr>
                      <w:rPr>
                        <w:rFonts w:ascii="Verdana" w:hAnsi="Verdana"/>
                        <w:b/>
                        <w:sz w:val="56"/>
                      </w:rPr>
                    </w:pPr>
                    <w:r w:rsidRPr="007C52CC">
                      <w:rPr>
                        <w:rFonts w:ascii="Verdana" w:hAnsi="Verdana"/>
                        <w:b/>
                        <w:sz w:val="52"/>
                        <w:szCs w:val="52"/>
                      </w:rPr>
                      <w:t>FORM</w:t>
                    </w:r>
                    <w:r w:rsidRPr="0047761C">
                      <w:rPr>
                        <w:rFonts w:ascii="Verdana" w:hAnsi="Verdana"/>
                        <w:b/>
                        <w:sz w:val="56"/>
                      </w:rPr>
                      <w:t xml:space="preserve"> </w:t>
                    </w:r>
                    <w:r w:rsidRPr="0047761C">
                      <w:rPr>
                        <w:rFonts w:ascii="Verdana" w:hAnsi="Verdana"/>
                        <w:b/>
                        <w:sz w:val="64"/>
                        <w:szCs w:val="64"/>
                      </w:rPr>
                      <w:t>C</w:t>
                    </w:r>
                    <w:r w:rsidR="007C52CC">
                      <w:rPr>
                        <w:rFonts w:ascii="Verdana" w:hAnsi="Verdana"/>
                        <w:b/>
                        <w:sz w:val="64"/>
                        <w:szCs w:val="64"/>
                      </w:rPr>
                      <w:t>3</w:t>
                    </w:r>
                  </w:p>
                </w:txbxContent>
              </v:textbox>
            </v:shape>
          </w:pict>
        </mc:Fallback>
      </mc:AlternateContent>
    </w:r>
    <w:r w:rsidR="00040B08">
      <w:rPr>
        <w:rFonts w:ascii="Calibri" w:hAnsi="Calibri"/>
        <w:noProof/>
        <w:color w:val="1F497D"/>
        <w:lang w:eastAsia="en-GB"/>
      </w:rPr>
      <w:drawing>
        <wp:anchor distT="0" distB="0" distL="114300" distR="114300" simplePos="0" relativeHeight="251659264" behindDoc="1" locked="0" layoutInCell="1" allowOverlap="1" wp14:anchorId="49386367" wp14:editId="134A3C4A">
          <wp:simplePos x="0" y="0"/>
          <wp:positionH relativeFrom="column">
            <wp:posOffset>0</wp:posOffset>
          </wp:positionH>
          <wp:positionV relativeFrom="page">
            <wp:posOffset>360045</wp:posOffset>
          </wp:positionV>
          <wp:extent cx="2466975" cy="583565"/>
          <wp:effectExtent l="0" t="0" r="9525" b="6985"/>
          <wp:wrapNone/>
          <wp:docPr id="31" name="Picture 31" descr="Ho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ome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66975" cy="583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12DA6"/>
    <w:multiLevelType w:val="hybridMultilevel"/>
    <w:tmpl w:val="0434A772"/>
    <w:lvl w:ilvl="0" w:tplc="C2A81B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A24D5"/>
    <w:multiLevelType w:val="hybridMultilevel"/>
    <w:tmpl w:val="527248F0"/>
    <w:lvl w:ilvl="0" w:tplc="0ADE2A7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A0F94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B16AC"/>
    <w:multiLevelType w:val="hybridMultilevel"/>
    <w:tmpl w:val="4C745822"/>
    <w:lvl w:ilvl="0" w:tplc="3BEA0D9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A112B4"/>
    <w:multiLevelType w:val="hybridMultilevel"/>
    <w:tmpl w:val="4490B15C"/>
    <w:lvl w:ilvl="0" w:tplc="CE284C5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EE21B5"/>
    <w:multiLevelType w:val="hybridMultilevel"/>
    <w:tmpl w:val="8FCAC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8B18E1"/>
    <w:multiLevelType w:val="hybridMultilevel"/>
    <w:tmpl w:val="C84A6DF2"/>
    <w:lvl w:ilvl="0" w:tplc="C2A81B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B8178B"/>
    <w:multiLevelType w:val="hybridMultilevel"/>
    <w:tmpl w:val="8F203B9C"/>
    <w:lvl w:ilvl="0" w:tplc="3BEA0D9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087E74"/>
    <w:multiLevelType w:val="hybridMultilevel"/>
    <w:tmpl w:val="F60CEB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F87BE9"/>
    <w:multiLevelType w:val="hybridMultilevel"/>
    <w:tmpl w:val="D2348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B72900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D268DF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974108"/>
    <w:multiLevelType w:val="hybridMultilevel"/>
    <w:tmpl w:val="011CF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AE0616"/>
    <w:multiLevelType w:val="hybridMultilevel"/>
    <w:tmpl w:val="497A4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040270"/>
    <w:multiLevelType w:val="hybridMultilevel"/>
    <w:tmpl w:val="2842E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5D5628"/>
    <w:multiLevelType w:val="hybridMultilevel"/>
    <w:tmpl w:val="0F941630"/>
    <w:lvl w:ilvl="0" w:tplc="457C0C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27CEF"/>
    <w:multiLevelType w:val="hybridMultilevel"/>
    <w:tmpl w:val="3D86A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1F4535"/>
    <w:multiLevelType w:val="hybridMultilevel"/>
    <w:tmpl w:val="77821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490E2E"/>
    <w:multiLevelType w:val="hybridMultilevel"/>
    <w:tmpl w:val="7A7A3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A960A3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9"/>
  </w:num>
  <w:num w:numId="3">
    <w:abstractNumId w:val="6"/>
  </w:num>
  <w:num w:numId="4">
    <w:abstractNumId w:val="0"/>
  </w:num>
  <w:num w:numId="5">
    <w:abstractNumId w:val="18"/>
  </w:num>
  <w:num w:numId="6">
    <w:abstractNumId w:val="11"/>
  </w:num>
  <w:num w:numId="7">
    <w:abstractNumId w:val="2"/>
  </w:num>
  <w:num w:numId="8">
    <w:abstractNumId w:val="10"/>
  </w:num>
  <w:num w:numId="9">
    <w:abstractNumId w:val="5"/>
  </w:num>
  <w:num w:numId="10">
    <w:abstractNumId w:val="12"/>
  </w:num>
  <w:num w:numId="11">
    <w:abstractNumId w:val="8"/>
  </w:num>
  <w:num w:numId="12">
    <w:abstractNumId w:val="9"/>
  </w:num>
  <w:num w:numId="13">
    <w:abstractNumId w:val="17"/>
  </w:num>
  <w:num w:numId="14">
    <w:abstractNumId w:val="15"/>
  </w:num>
  <w:num w:numId="15">
    <w:abstractNumId w:val="7"/>
  </w:num>
  <w:num w:numId="16">
    <w:abstractNumId w:val="4"/>
  </w:num>
  <w:num w:numId="17">
    <w:abstractNumId w:val="3"/>
  </w:num>
  <w:num w:numId="18">
    <w:abstractNumId w:val="16"/>
  </w:num>
  <w:num w:numId="19">
    <w:abstractNumId w:val="1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szA0NDYwMzMxMjZR0lEKTi0uzszPAykwqgUA3A9lMywAAAA="/>
  </w:docVars>
  <w:rsids>
    <w:rsidRoot w:val="0047744E"/>
    <w:rsid w:val="00026200"/>
    <w:rsid w:val="00040B08"/>
    <w:rsid w:val="000560EB"/>
    <w:rsid w:val="00065075"/>
    <w:rsid w:val="000C35FE"/>
    <w:rsid w:val="000C67EF"/>
    <w:rsid w:val="000D190A"/>
    <w:rsid w:val="00124989"/>
    <w:rsid w:val="001810E6"/>
    <w:rsid w:val="001D06C9"/>
    <w:rsid w:val="001E257B"/>
    <w:rsid w:val="00202BA4"/>
    <w:rsid w:val="002203E8"/>
    <w:rsid w:val="0029437B"/>
    <w:rsid w:val="00316A34"/>
    <w:rsid w:val="00356960"/>
    <w:rsid w:val="00383E1B"/>
    <w:rsid w:val="003B6CF5"/>
    <w:rsid w:val="003E5829"/>
    <w:rsid w:val="003F73B7"/>
    <w:rsid w:val="0040079C"/>
    <w:rsid w:val="00402083"/>
    <w:rsid w:val="0047744E"/>
    <w:rsid w:val="0047761C"/>
    <w:rsid w:val="004E64AC"/>
    <w:rsid w:val="00572152"/>
    <w:rsid w:val="00573705"/>
    <w:rsid w:val="005A3F3E"/>
    <w:rsid w:val="005C07F6"/>
    <w:rsid w:val="0061205C"/>
    <w:rsid w:val="006A7E13"/>
    <w:rsid w:val="006B5EFF"/>
    <w:rsid w:val="006C6CCC"/>
    <w:rsid w:val="007159C5"/>
    <w:rsid w:val="00750C7C"/>
    <w:rsid w:val="00790193"/>
    <w:rsid w:val="0079121E"/>
    <w:rsid w:val="007B7363"/>
    <w:rsid w:val="007C52CC"/>
    <w:rsid w:val="0084686F"/>
    <w:rsid w:val="008621F7"/>
    <w:rsid w:val="0089382B"/>
    <w:rsid w:val="009549CF"/>
    <w:rsid w:val="009874C9"/>
    <w:rsid w:val="00A501DA"/>
    <w:rsid w:val="00A532BF"/>
    <w:rsid w:val="00A73B2C"/>
    <w:rsid w:val="00A95882"/>
    <w:rsid w:val="00AA366C"/>
    <w:rsid w:val="00B077EB"/>
    <w:rsid w:val="00B84BBC"/>
    <w:rsid w:val="00BB604B"/>
    <w:rsid w:val="00BC19A5"/>
    <w:rsid w:val="00C14DF9"/>
    <w:rsid w:val="00C41529"/>
    <w:rsid w:val="00C53C36"/>
    <w:rsid w:val="00C74B5D"/>
    <w:rsid w:val="00C920D9"/>
    <w:rsid w:val="00CE33BC"/>
    <w:rsid w:val="00D87C9C"/>
    <w:rsid w:val="00E04F66"/>
    <w:rsid w:val="00E5233E"/>
    <w:rsid w:val="00E62317"/>
    <w:rsid w:val="00E6505A"/>
    <w:rsid w:val="00E65E27"/>
    <w:rsid w:val="00E70AF7"/>
    <w:rsid w:val="00EA7712"/>
    <w:rsid w:val="00EB7DD9"/>
    <w:rsid w:val="00F329DB"/>
    <w:rsid w:val="00F52077"/>
    <w:rsid w:val="00FF1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FA1011"/>
  <w15:docId w15:val="{1AA54B6C-AE03-447E-95FA-0E3EF4818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74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74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736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6231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59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9C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159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59C5"/>
  </w:style>
  <w:style w:type="paragraph" w:styleId="Footer">
    <w:name w:val="footer"/>
    <w:basedOn w:val="Normal"/>
    <w:link w:val="FooterChar"/>
    <w:uiPriority w:val="99"/>
    <w:unhideWhenUsed/>
    <w:rsid w:val="007159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59C5"/>
  </w:style>
  <w:style w:type="character" w:styleId="CommentReference">
    <w:name w:val="annotation reference"/>
    <w:basedOn w:val="DefaultParagraphFont"/>
    <w:uiPriority w:val="99"/>
    <w:semiHidden/>
    <w:unhideWhenUsed/>
    <w:rsid w:val="00A73B2C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wl.ac.uk/about-us/policies-and-regulation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university.secretary@uwl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uwl.su@uwl.ac.u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1708F.B9590BF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A2AF62-6091-4894-8C1C-991B091634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7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 London</Company>
  <LinksUpToDate>false</LinksUpToDate>
  <CharactersWithSpaces>4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oynton</dc:creator>
  <cp:keywords/>
  <dc:description/>
  <cp:lastModifiedBy>Jolanta Kaupaitiene</cp:lastModifiedBy>
  <cp:revision>2</cp:revision>
  <cp:lastPrinted>2019-12-19T22:41:00Z</cp:lastPrinted>
  <dcterms:created xsi:type="dcterms:W3CDTF">2021-01-22T19:37:00Z</dcterms:created>
  <dcterms:modified xsi:type="dcterms:W3CDTF">2021-01-22T19:37:00Z</dcterms:modified>
</cp:coreProperties>
</file>